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5EBFC" w14:textId="33145AB0" w:rsidR="00AC3840" w:rsidRPr="00157DE3" w:rsidRDefault="002407A7" w:rsidP="002407A7">
      <w:pPr>
        <w:pStyle w:val="Heading1"/>
        <w:jc w:val="center"/>
        <w:rPr>
          <w:sz w:val="32"/>
        </w:rPr>
      </w:pPr>
      <w:bookmarkStart w:id="0" w:name="_Toc166915406"/>
      <w:r w:rsidRPr="00157DE3">
        <w:rPr>
          <w:sz w:val="32"/>
        </w:rPr>
        <w:t>DRÄGER YOUNG HYGENIST APPLICATION FORM</w:t>
      </w:r>
      <w:bookmarkEnd w:id="0"/>
    </w:p>
    <w:p w14:paraId="74DAE588" w14:textId="77777777" w:rsidR="000276FA" w:rsidRPr="000276FA" w:rsidRDefault="000276FA">
      <w:pPr>
        <w:rPr>
          <w:rFonts w:ascii="Arial" w:hAnsi="Arial" w:cs="Arial"/>
          <w:b/>
          <w:sz w:val="8"/>
        </w:rPr>
      </w:pPr>
    </w:p>
    <w:p w14:paraId="2D55BECC" w14:textId="77777777" w:rsidR="00157DE3" w:rsidRDefault="00157DE3" w:rsidP="002407A7">
      <w:pPr>
        <w:pStyle w:val="Heading1"/>
      </w:pPr>
    </w:p>
    <w:p w14:paraId="0CA47B16" w14:textId="36A9DB7B" w:rsidR="00E30089" w:rsidRDefault="006D2F10" w:rsidP="002407A7">
      <w:pPr>
        <w:pStyle w:val="Heading1"/>
      </w:pPr>
      <w:r w:rsidRPr="00372CC4">
        <w:t xml:space="preserve">APPLICANT </w:t>
      </w:r>
      <w:r w:rsidR="00C2259E">
        <w:t>DETAILS</w:t>
      </w:r>
    </w:p>
    <w:tbl>
      <w:tblPr>
        <w:tblW w:w="10490" w:type="dxa"/>
        <w:tblBorders>
          <w:bottom w:val="single" w:sz="4" w:space="0" w:color="auto"/>
          <w:insideH w:val="single" w:sz="4" w:space="0" w:color="auto"/>
        </w:tblBorders>
        <w:tblLook w:val="01E0" w:firstRow="1" w:lastRow="1" w:firstColumn="1" w:lastColumn="1" w:noHBand="0" w:noVBand="0"/>
      </w:tblPr>
      <w:tblGrid>
        <w:gridCol w:w="1406"/>
        <w:gridCol w:w="3259"/>
        <w:gridCol w:w="89"/>
        <w:gridCol w:w="253"/>
        <w:gridCol w:w="5483"/>
      </w:tblGrid>
      <w:tr w:rsidR="00A873CE" w:rsidRPr="00E649BC" w14:paraId="689FE60B" w14:textId="77777777" w:rsidTr="00E560B4">
        <w:trPr>
          <w:trHeight w:val="567"/>
        </w:trPr>
        <w:tc>
          <w:tcPr>
            <w:tcW w:w="10490" w:type="dxa"/>
            <w:gridSpan w:val="5"/>
            <w:vAlign w:val="center"/>
          </w:tcPr>
          <w:p w14:paraId="4D30EA78" w14:textId="77777777" w:rsidR="00A873CE" w:rsidRPr="00E649BC" w:rsidRDefault="00A873CE" w:rsidP="00C2259E">
            <w:pPr>
              <w:rPr>
                <w:rFonts w:ascii="Arial" w:hAnsi="Arial" w:cs="Arial"/>
                <w:szCs w:val="20"/>
              </w:rPr>
            </w:pPr>
            <w:r w:rsidRPr="00E649BC">
              <w:rPr>
                <w:rFonts w:ascii="Arial" w:hAnsi="Arial" w:cs="Arial"/>
                <w:b/>
                <w:szCs w:val="20"/>
              </w:rPr>
              <w:t>Personal details</w:t>
            </w:r>
          </w:p>
        </w:tc>
      </w:tr>
      <w:tr w:rsidR="00A873CE" w:rsidRPr="00E649BC" w14:paraId="09394050" w14:textId="77777777" w:rsidTr="00E560B4">
        <w:trPr>
          <w:trHeight w:val="567"/>
        </w:trPr>
        <w:tc>
          <w:tcPr>
            <w:tcW w:w="4754" w:type="dxa"/>
            <w:gridSpan w:val="3"/>
            <w:vAlign w:val="center"/>
          </w:tcPr>
          <w:p w14:paraId="594915C7" w14:textId="77777777" w:rsidR="00A873CE" w:rsidRPr="00E649BC" w:rsidRDefault="00372CC4" w:rsidP="00C2259E">
            <w:pPr>
              <w:rPr>
                <w:rFonts w:ascii="Arial" w:hAnsi="Arial" w:cs="Arial"/>
                <w:szCs w:val="20"/>
              </w:rPr>
            </w:pPr>
            <w:r w:rsidRPr="00372CC4">
              <w:rPr>
                <w:rFonts w:ascii="Arial" w:hAnsi="Arial" w:cs="Arial"/>
                <w:szCs w:val="20"/>
              </w:rPr>
              <w:t>Given name:</w:t>
            </w:r>
          </w:p>
        </w:tc>
        <w:tc>
          <w:tcPr>
            <w:tcW w:w="5736" w:type="dxa"/>
            <w:gridSpan w:val="2"/>
            <w:vAlign w:val="center"/>
          </w:tcPr>
          <w:p w14:paraId="63D54EB4" w14:textId="77777777" w:rsidR="00A873CE" w:rsidRPr="00E649BC" w:rsidRDefault="00372CC4" w:rsidP="00C2259E">
            <w:pPr>
              <w:rPr>
                <w:rFonts w:ascii="Arial" w:hAnsi="Arial" w:cs="Arial"/>
                <w:szCs w:val="20"/>
              </w:rPr>
            </w:pPr>
            <w:r w:rsidRPr="00372CC4">
              <w:rPr>
                <w:rFonts w:ascii="Arial" w:hAnsi="Arial" w:cs="Arial"/>
                <w:szCs w:val="20"/>
              </w:rPr>
              <w:t>Family name:</w:t>
            </w:r>
          </w:p>
        </w:tc>
      </w:tr>
      <w:tr w:rsidR="00A873CE" w:rsidRPr="00E649BC" w14:paraId="5DE2E185" w14:textId="77777777" w:rsidTr="00E560B4">
        <w:trPr>
          <w:trHeight w:val="567"/>
        </w:trPr>
        <w:tc>
          <w:tcPr>
            <w:tcW w:w="10490" w:type="dxa"/>
            <w:gridSpan w:val="5"/>
            <w:vAlign w:val="center"/>
          </w:tcPr>
          <w:p w14:paraId="7464E645" w14:textId="77777777" w:rsidR="00A873CE" w:rsidRPr="00E649BC" w:rsidRDefault="00372CC4" w:rsidP="00C2259E">
            <w:pPr>
              <w:rPr>
                <w:rFonts w:ascii="Arial" w:hAnsi="Arial" w:cs="Arial"/>
                <w:szCs w:val="20"/>
              </w:rPr>
            </w:pPr>
            <w:r w:rsidRPr="00372CC4">
              <w:rPr>
                <w:rFonts w:ascii="Arial" w:hAnsi="Arial" w:cs="Arial"/>
                <w:szCs w:val="20"/>
              </w:rPr>
              <w:t>Preferred name:</w:t>
            </w:r>
          </w:p>
        </w:tc>
      </w:tr>
      <w:tr w:rsidR="00C354BA" w:rsidRPr="00E649BC" w14:paraId="256FDDD0" w14:textId="77777777" w:rsidTr="00E560B4">
        <w:trPr>
          <w:trHeight w:val="567"/>
        </w:trPr>
        <w:tc>
          <w:tcPr>
            <w:tcW w:w="10490" w:type="dxa"/>
            <w:gridSpan w:val="5"/>
            <w:tcBorders>
              <w:bottom w:val="single" w:sz="4" w:space="0" w:color="auto"/>
            </w:tcBorders>
            <w:vAlign w:val="center"/>
          </w:tcPr>
          <w:p w14:paraId="4E40C26E" w14:textId="4F82C14B" w:rsidR="00C354BA" w:rsidRPr="00372CC4" w:rsidRDefault="00C354BA" w:rsidP="00C2259E">
            <w:pPr>
              <w:rPr>
                <w:rFonts w:ascii="Arial" w:hAnsi="Arial" w:cs="Arial"/>
                <w:szCs w:val="20"/>
              </w:rPr>
            </w:pPr>
            <w:r>
              <w:rPr>
                <w:rFonts w:ascii="Arial" w:hAnsi="Arial" w:cs="Arial"/>
                <w:szCs w:val="20"/>
              </w:rPr>
              <w:t>Date of Birth:</w:t>
            </w:r>
          </w:p>
        </w:tc>
      </w:tr>
      <w:tr w:rsidR="00A873CE" w:rsidRPr="00E649BC" w14:paraId="6DFBB262" w14:textId="77777777" w:rsidTr="00E560B4">
        <w:trPr>
          <w:trHeight w:val="567"/>
        </w:trPr>
        <w:tc>
          <w:tcPr>
            <w:tcW w:w="10490" w:type="dxa"/>
            <w:gridSpan w:val="5"/>
            <w:tcBorders>
              <w:top w:val="single" w:sz="4" w:space="0" w:color="auto"/>
              <w:bottom w:val="nil"/>
            </w:tcBorders>
            <w:vAlign w:val="center"/>
          </w:tcPr>
          <w:p w14:paraId="63F2A047" w14:textId="77777777" w:rsidR="00A873CE" w:rsidRPr="00E649BC" w:rsidRDefault="00372CC4" w:rsidP="00C2259E">
            <w:pPr>
              <w:rPr>
                <w:rFonts w:ascii="Arial" w:hAnsi="Arial" w:cs="Arial"/>
                <w:szCs w:val="20"/>
              </w:rPr>
            </w:pPr>
            <w:r w:rsidRPr="00372CC4">
              <w:rPr>
                <w:rFonts w:ascii="Arial" w:hAnsi="Arial" w:cs="Arial"/>
                <w:szCs w:val="20"/>
              </w:rPr>
              <w:t>Address:</w:t>
            </w:r>
          </w:p>
        </w:tc>
      </w:tr>
      <w:tr w:rsidR="00A873CE" w:rsidRPr="00E649BC" w14:paraId="0BD27EDC" w14:textId="77777777" w:rsidTr="00E560B4">
        <w:trPr>
          <w:trHeight w:val="567"/>
        </w:trPr>
        <w:tc>
          <w:tcPr>
            <w:tcW w:w="10490" w:type="dxa"/>
            <w:gridSpan w:val="5"/>
            <w:tcBorders>
              <w:top w:val="nil"/>
            </w:tcBorders>
            <w:vAlign w:val="center"/>
          </w:tcPr>
          <w:p w14:paraId="6BF75DB3" w14:textId="77777777" w:rsidR="00A873CE" w:rsidRPr="00E649BC" w:rsidRDefault="00A873CE" w:rsidP="00C2259E">
            <w:pPr>
              <w:rPr>
                <w:rFonts w:ascii="Arial" w:hAnsi="Arial" w:cs="Arial"/>
                <w:szCs w:val="20"/>
              </w:rPr>
            </w:pPr>
          </w:p>
        </w:tc>
      </w:tr>
      <w:tr w:rsidR="00B630B4" w:rsidRPr="00E649BC" w14:paraId="0E041F80" w14:textId="77777777" w:rsidTr="00E560B4">
        <w:trPr>
          <w:trHeight w:val="567"/>
        </w:trPr>
        <w:tc>
          <w:tcPr>
            <w:tcW w:w="1406" w:type="dxa"/>
            <w:vAlign w:val="center"/>
          </w:tcPr>
          <w:p w14:paraId="255987E1" w14:textId="77777777" w:rsidR="00B630B4" w:rsidRPr="00E649BC" w:rsidRDefault="00372CC4" w:rsidP="00C2259E">
            <w:pPr>
              <w:rPr>
                <w:rFonts w:ascii="Arial" w:hAnsi="Arial" w:cs="Arial"/>
                <w:szCs w:val="20"/>
              </w:rPr>
            </w:pPr>
            <w:r w:rsidRPr="00372CC4">
              <w:rPr>
                <w:rFonts w:ascii="Arial" w:hAnsi="Arial" w:cs="Arial"/>
                <w:szCs w:val="20"/>
              </w:rPr>
              <w:t>Telephone</w:t>
            </w:r>
          </w:p>
        </w:tc>
        <w:tc>
          <w:tcPr>
            <w:tcW w:w="3601" w:type="dxa"/>
            <w:gridSpan w:val="3"/>
            <w:vAlign w:val="center"/>
          </w:tcPr>
          <w:p w14:paraId="76BE80ED" w14:textId="77777777" w:rsidR="00B630B4" w:rsidRPr="00E649BC" w:rsidRDefault="00372CC4" w:rsidP="00C2259E">
            <w:pPr>
              <w:rPr>
                <w:rFonts w:ascii="Arial" w:hAnsi="Arial" w:cs="Arial"/>
                <w:szCs w:val="20"/>
              </w:rPr>
            </w:pPr>
            <w:r w:rsidRPr="00372CC4">
              <w:rPr>
                <w:rFonts w:ascii="Arial" w:hAnsi="Arial" w:cs="Arial"/>
                <w:szCs w:val="20"/>
              </w:rPr>
              <w:t>Daytime:</w:t>
            </w:r>
          </w:p>
        </w:tc>
        <w:tc>
          <w:tcPr>
            <w:tcW w:w="5483" w:type="dxa"/>
            <w:vAlign w:val="center"/>
          </w:tcPr>
          <w:p w14:paraId="0564FB2A" w14:textId="77777777" w:rsidR="00B630B4" w:rsidRPr="00E649BC" w:rsidRDefault="00372CC4" w:rsidP="00C2259E">
            <w:pPr>
              <w:rPr>
                <w:rFonts w:ascii="Arial" w:hAnsi="Arial" w:cs="Arial"/>
                <w:szCs w:val="20"/>
              </w:rPr>
            </w:pPr>
            <w:r w:rsidRPr="00372CC4">
              <w:rPr>
                <w:rFonts w:ascii="Arial" w:hAnsi="Arial" w:cs="Arial"/>
                <w:szCs w:val="20"/>
              </w:rPr>
              <w:t>Mobile:</w:t>
            </w:r>
          </w:p>
        </w:tc>
      </w:tr>
      <w:tr w:rsidR="00B630B4" w:rsidRPr="00E649BC" w14:paraId="5FE1AA41" w14:textId="77777777" w:rsidTr="00E560B4">
        <w:trPr>
          <w:trHeight w:val="567"/>
        </w:trPr>
        <w:tc>
          <w:tcPr>
            <w:tcW w:w="10490" w:type="dxa"/>
            <w:gridSpan w:val="5"/>
            <w:tcBorders>
              <w:bottom w:val="single" w:sz="4" w:space="0" w:color="auto"/>
            </w:tcBorders>
            <w:vAlign w:val="center"/>
          </w:tcPr>
          <w:p w14:paraId="4F392F8A" w14:textId="77777777" w:rsidR="00B630B4" w:rsidRPr="00E649BC" w:rsidRDefault="00372CC4" w:rsidP="00C2259E">
            <w:pPr>
              <w:rPr>
                <w:rFonts w:ascii="Arial" w:hAnsi="Arial" w:cs="Arial"/>
                <w:szCs w:val="20"/>
              </w:rPr>
            </w:pPr>
            <w:r w:rsidRPr="00372CC4">
              <w:rPr>
                <w:rFonts w:ascii="Arial" w:hAnsi="Arial" w:cs="Arial"/>
                <w:szCs w:val="20"/>
              </w:rPr>
              <w:t>Email:</w:t>
            </w:r>
          </w:p>
        </w:tc>
      </w:tr>
      <w:tr w:rsidR="00C354BA" w:rsidRPr="00E649BC" w14:paraId="6693C1ED" w14:textId="77777777" w:rsidTr="00E560B4">
        <w:trPr>
          <w:trHeight w:val="567"/>
        </w:trPr>
        <w:tc>
          <w:tcPr>
            <w:tcW w:w="10490" w:type="dxa"/>
            <w:gridSpan w:val="5"/>
            <w:tcBorders>
              <w:top w:val="single" w:sz="4" w:space="0" w:color="auto"/>
              <w:bottom w:val="nil"/>
            </w:tcBorders>
            <w:vAlign w:val="center"/>
          </w:tcPr>
          <w:p w14:paraId="1EC7805A" w14:textId="77777777" w:rsidR="00C354BA" w:rsidRPr="00372CC4" w:rsidRDefault="00C354BA" w:rsidP="00C2259E">
            <w:pPr>
              <w:rPr>
                <w:rFonts w:ascii="Arial" w:hAnsi="Arial" w:cs="Arial"/>
                <w:szCs w:val="20"/>
              </w:rPr>
            </w:pPr>
          </w:p>
        </w:tc>
      </w:tr>
      <w:tr w:rsidR="00C354BA" w:rsidRPr="00E649BC" w14:paraId="15033D3E" w14:textId="77777777" w:rsidTr="00E560B4">
        <w:trPr>
          <w:trHeight w:val="567"/>
        </w:trPr>
        <w:tc>
          <w:tcPr>
            <w:tcW w:w="10490" w:type="dxa"/>
            <w:gridSpan w:val="5"/>
            <w:tcBorders>
              <w:top w:val="nil"/>
            </w:tcBorders>
            <w:vAlign w:val="center"/>
          </w:tcPr>
          <w:p w14:paraId="68FEE0CE" w14:textId="79F0FA16" w:rsidR="00C354BA" w:rsidRPr="00C354BA" w:rsidRDefault="00C354BA" w:rsidP="00C2259E">
            <w:pPr>
              <w:rPr>
                <w:rFonts w:ascii="Arial" w:hAnsi="Arial" w:cs="Arial"/>
                <w:b/>
                <w:szCs w:val="20"/>
              </w:rPr>
            </w:pPr>
            <w:r>
              <w:rPr>
                <w:rFonts w:ascii="Arial" w:hAnsi="Arial" w:cs="Arial"/>
                <w:b/>
                <w:szCs w:val="20"/>
              </w:rPr>
              <w:t>Membership Details</w:t>
            </w:r>
          </w:p>
        </w:tc>
      </w:tr>
      <w:tr w:rsidR="00C354BA" w:rsidRPr="00E649BC" w14:paraId="2DD2488C" w14:textId="77777777" w:rsidTr="00E560B4">
        <w:trPr>
          <w:trHeight w:val="567"/>
        </w:trPr>
        <w:tc>
          <w:tcPr>
            <w:tcW w:w="4665" w:type="dxa"/>
            <w:gridSpan w:val="2"/>
            <w:vAlign w:val="center"/>
          </w:tcPr>
          <w:p w14:paraId="3CADF35B" w14:textId="77777777" w:rsidR="00C354BA" w:rsidRPr="00372CC4" w:rsidRDefault="00C354BA" w:rsidP="00C2259E">
            <w:pPr>
              <w:rPr>
                <w:rFonts w:ascii="Arial" w:hAnsi="Arial" w:cs="Arial"/>
                <w:szCs w:val="20"/>
              </w:rPr>
            </w:pPr>
            <w:r>
              <w:rPr>
                <w:rFonts w:ascii="Arial" w:hAnsi="Arial" w:cs="Arial"/>
                <w:szCs w:val="20"/>
              </w:rPr>
              <w:t>Membership Type:</w:t>
            </w:r>
          </w:p>
        </w:tc>
        <w:tc>
          <w:tcPr>
            <w:tcW w:w="5825" w:type="dxa"/>
            <w:gridSpan w:val="3"/>
            <w:vAlign w:val="center"/>
          </w:tcPr>
          <w:p w14:paraId="7D2FCCD7" w14:textId="31F5EB71" w:rsidR="00C354BA" w:rsidRPr="00372CC4" w:rsidRDefault="00C354BA" w:rsidP="00C2259E">
            <w:pPr>
              <w:rPr>
                <w:rFonts w:ascii="Arial" w:hAnsi="Arial" w:cs="Arial"/>
                <w:szCs w:val="20"/>
              </w:rPr>
            </w:pPr>
            <w:r>
              <w:rPr>
                <w:rFonts w:ascii="Arial" w:hAnsi="Arial" w:cs="Arial"/>
                <w:szCs w:val="20"/>
              </w:rPr>
              <w:t>Membership Start Date:</w:t>
            </w:r>
          </w:p>
        </w:tc>
      </w:tr>
    </w:tbl>
    <w:p w14:paraId="6F4D79BE" w14:textId="77777777" w:rsidR="00A873CE" w:rsidRPr="0081129C" w:rsidRDefault="00A873CE" w:rsidP="00FD75D0">
      <w:pPr>
        <w:spacing w:before="0"/>
        <w:rPr>
          <w:rFonts w:ascii="Arial" w:hAnsi="Arial" w:cs="Arial"/>
          <w:sz w:val="34"/>
          <w:szCs w:val="20"/>
        </w:rPr>
      </w:pPr>
    </w:p>
    <w:p w14:paraId="53D3583B" w14:textId="77777777" w:rsidR="002407A7" w:rsidRDefault="002407A7">
      <w:pPr>
        <w:widowControl/>
        <w:adjustRightInd/>
        <w:spacing w:before="0"/>
        <w:textAlignment w:val="auto"/>
        <w:rPr>
          <w:rFonts w:ascii="Arial" w:hAnsi="Arial" w:cs="Arial"/>
          <w:b/>
          <w:sz w:val="26"/>
          <w:szCs w:val="20"/>
        </w:rPr>
      </w:pPr>
      <w:r>
        <w:rPr>
          <w:rFonts w:ascii="Arial" w:hAnsi="Arial" w:cs="Arial"/>
          <w:b/>
          <w:sz w:val="26"/>
          <w:szCs w:val="20"/>
        </w:rPr>
        <w:br w:type="page"/>
      </w:r>
    </w:p>
    <w:p w14:paraId="3B12C187" w14:textId="744DBE4D" w:rsidR="00C04605" w:rsidRPr="002407A7" w:rsidRDefault="002407A7" w:rsidP="002407A7">
      <w:pPr>
        <w:pStyle w:val="Heading1"/>
      </w:pPr>
      <w:r w:rsidRPr="002407A7">
        <w:lastRenderedPageBreak/>
        <w:t>EX</w:t>
      </w:r>
      <w:r>
        <w:t>PERIENCE SECTION</w:t>
      </w:r>
    </w:p>
    <w:tbl>
      <w:tblPr>
        <w:tblW w:w="10490" w:type="dxa"/>
        <w:tblLayout w:type="fixed"/>
        <w:tblLook w:val="01E0" w:firstRow="1" w:lastRow="1" w:firstColumn="1" w:lastColumn="1" w:noHBand="0" w:noVBand="0"/>
      </w:tblPr>
      <w:tblGrid>
        <w:gridCol w:w="2093"/>
        <w:gridCol w:w="1559"/>
        <w:gridCol w:w="1553"/>
        <w:gridCol w:w="5285"/>
      </w:tblGrid>
      <w:tr w:rsidR="00D6190D" w:rsidRPr="00E649BC" w14:paraId="149E881A" w14:textId="77777777" w:rsidTr="00E560B4">
        <w:trPr>
          <w:trHeight w:val="567"/>
        </w:trPr>
        <w:tc>
          <w:tcPr>
            <w:tcW w:w="10490" w:type="dxa"/>
            <w:gridSpan w:val="4"/>
            <w:tcBorders>
              <w:bottom w:val="single" w:sz="4" w:space="0" w:color="auto"/>
            </w:tcBorders>
            <w:vAlign w:val="center"/>
          </w:tcPr>
          <w:p w14:paraId="7033213B" w14:textId="77777777" w:rsidR="00157DE3" w:rsidRDefault="00157DE3" w:rsidP="00C2259E">
            <w:pPr>
              <w:rPr>
                <w:rFonts w:ascii="Arial" w:hAnsi="Arial" w:cs="Arial"/>
                <w:b/>
                <w:szCs w:val="20"/>
              </w:rPr>
            </w:pPr>
          </w:p>
          <w:p w14:paraId="599718C8" w14:textId="0F5CA503" w:rsidR="00D6190D" w:rsidRPr="00E649BC" w:rsidRDefault="00C354BA" w:rsidP="00C2259E">
            <w:pPr>
              <w:rPr>
                <w:rFonts w:ascii="Arial" w:hAnsi="Arial" w:cs="Arial"/>
                <w:szCs w:val="20"/>
              </w:rPr>
            </w:pPr>
            <w:r>
              <w:rPr>
                <w:rFonts w:ascii="Arial" w:hAnsi="Arial" w:cs="Arial"/>
                <w:b/>
                <w:szCs w:val="20"/>
              </w:rPr>
              <w:t>Relevant Professional Experience</w:t>
            </w:r>
            <w:r w:rsidR="00D6190D" w:rsidRPr="00E649BC">
              <w:rPr>
                <w:rFonts w:ascii="Arial" w:hAnsi="Arial" w:cs="Arial"/>
                <w:b/>
                <w:szCs w:val="20"/>
              </w:rPr>
              <w:t xml:space="preserve"> (most recent first)</w:t>
            </w:r>
          </w:p>
        </w:tc>
      </w:tr>
      <w:tr w:rsidR="00C354BA" w:rsidRPr="00E649BC" w14:paraId="4538B9B5"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20D7FFF3" w14:textId="4A498BA1" w:rsidR="00C354BA" w:rsidRPr="00E649BC" w:rsidRDefault="00C354BA" w:rsidP="00C2259E">
            <w:pPr>
              <w:rPr>
                <w:rFonts w:ascii="Arial" w:hAnsi="Arial" w:cs="Arial"/>
                <w:szCs w:val="20"/>
              </w:rPr>
            </w:pPr>
            <w:r>
              <w:rPr>
                <w:rFonts w:ascii="Arial" w:hAnsi="Arial" w:cs="Arial"/>
                <w:szCs w:val="20"/>
              </w:rPr>
              <w:t>Company Name</w:t>
            </w:r>
          </w:p>
        </w:tc>
        <w:tc>
          <w:tcPr>
            <w:tcW w:w="1559" w:type="dxa"/>
            <w:tcBorders>
              <w:top w:val="single" w:sz="4" w:space="0" w:color="auto"/>
              <w:left w:val="single" w:sz="4" w:space="0" w:color="auto"/>
              <w:bottom w:val="single" w:sz="4" w:space="0" w:color="auto"/>
              <w:right w:val="single" w:sz="4" w:space="0" w:color="auto"/>
            </w:tcBorders>
            <w:vAlign w:val="center"/>
          </w:tcPr>
          <w:p w14:paraId="1982D117" w14:textId="090FDC08" w:rsidR="00C354BA" w:rsidRPr="00E649BC" w:rsidRDefault="00C354BA" w:rsidP="00C2259E">
            <w:pPr>
              <w:rPr>
                <w:rFonts w:ascii="Arial" w:hAnsi="Arial" w:cs="Arial"/>
                <w:szCs w:val="20"/>
              </w:rPr>
            </w:pPr>
            <w:r>
              <w:rPr>
                <w:rFonts w:ascii="Arial" w:hAnsi="Arial" w:cs="Arial"/>
                <w:szCs w:val="20"/>
              </w:rPr>
              <w:t>Position Title</w:t>
            </w:r>
          </w:p>
        </w:tc>
        <w:tc>
          <w:tcPr>
            <w:tcW w:w="1553" w:type="dxa"/>
            <w:tcBorders>
              <w:top w:val="single" w:sz="4" w:space="0" w:color="auto"/>
              <w:left w:val="single" w:sz="4" w:space="0" w:color="auto"/>
              <w:bottom w:val="single" w:sz="4" w:space="0" w:color="auto"/>
              <w:right w:val="single" w:sz="4" w:space="0" w:color="auto"/>
            </w:tcBorders>
            <w:vAlign w:val="center"/>
          </w:tcPr>
          <w:p w14:paraId="4A9C2197" w14:textId="3DC7118D" w:rsidR="00C354BA" w:rsidRPr="00E649BC" w:rsidRDefault="00C354BA" w:rsidP="00C2259E">
            <w:pPr>
              <w:rPr>
                <w:rFonts w:ascii="Arial" w:hAnsi="Arial" w:cs="Arial"/>
                <w:szCs w:val="20"/>
              </w:rPr>
            </w:pPr>
            <w:r>
              <w:rPr>
                <w:rFonts w:ascii="Arial" w:hAnsi="Arial" w:cs="Arial"/>
                <w:szCs w:val="20"/>
              </w:rPr>
              <w:t>Years in Role</w:t>
            </w:r>
          </w:p>
        </w:tc>
        <w:tc>
          <w:tcPr>
            <w:tcW w:w="5285" w:type="dxa"/>
            <w:tcBorders>
              <w:top w:val="single" w:sz="4" w:space="0" w:color="auto"/>
              <w:left w:val="single" w:sz="4" w:space="0" w:color="auto"/>
              <w:bottom w:val="single" w:sz="4" w:space="0" w:color="auto"/>
            </w:tcBorders>
            <w:vAlign w:val="center"/>
          </w:tcPr>
          <w:p w14:paraId="62C18D92" w14:textId="7850BC8C" w:rsidR="00C354BA" w:rsidRPr="00E649BC" w:rsidRDefault="00C354BA" w:rsidP="00C2259E">
            <w:pPr>
              <w:rPr>
                <w:rFonts w:ascii="Arial" w:hAnsi="Arial" w:cs="Arial"/>
                <w:szCs w:val="20"/>
              </w:rPr>
            </w:pPr>
            <w:r>
              <w:rPr>
                <w:rFonts w:ascii="Arial" w:hAnsi="Arial" w:cs="Arial"/>
                <w:szCs w:val="20"/>
              </w:rPr>
              <w:t>Work Address</w:t>
            </w:r>
          </w:p>
        </w:tc>
      </w:tr>
      <w:tr w:rsidR="00C354BA" w:rsidRPr="00E649BC" w14:paraId="3B903848"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2C391D49"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26254CC4"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7FFECD79"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6D1D85BA" w14:textId="77777777" w:rsidR="00C354BA" w:rsidRPr="00E649BC" w:rsidRDefault="00C354BA" w:rsidP="00C2259E">
            <w:pPr>
              <w:rPr>
                <w:rFonts w:ascii="Arial" w:hAnsi="Arial" w:cs="Arial"/>
                <w:szCs w:val="20"/>
              </w:rPr>
            </w:pPr>
          </w:p>
        </w:tc>
      </w:tr>
      <w:tr w:rsidR="00C354BA" w:rsidRPr="00E649BC" w14:paraId="5BBD780A"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26CBFB2C"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7A6F98BA"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26431E4B"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77EDED7F" w14:textId="77777777" w:rsidR="00C354BA" w:rsidRPr="00E649BC" w:rsidRDefault="00C354BA" w:rsidP="00C2259E">
            <w:pPr>
              <w:rPr>
                <w:rFonts w:ascii="Arial" w:hAnsi="Arial" w:cs="Arial"/>
                <w:szCs w:val="20"/>
              </w:rPr>
            </w:pPr>
          </w:p>
        </w:tc>
      </w:tr>
      <w:tr w:rsidR="00C354BA" w:rsidRPr="00E649BC" w14:paraId="456F04D3"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0EB2F2AD"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02147E90"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67481820"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53D27E36" w14:textId="77777777" w:rsidR="00C354BA" w:rsidRPr="00E649BC" w:rsidRDefault="00C354BA" w:rsidP="00C2259E">
            <w:pPr>
              <w:rPr>
                <w:rFonts w:ascii="Arial" w:hAnsi="Arial" w:cs="Arial"/>
                <w:szCs w:val="20"/>
              </w:rPr>
            </w:pPr>
          </w:p>
        </w:tc>
      </w:tr>
      <w:tr w:rsidR="00C354BA" w:rsidRPr="00E649BC" w14:paraId="25F3994F" w14:textId="77777777" w:rsidTr="00E560B4">
        <w:trPr>
          <w:trHeight w:val="567"/>
        </w:trPr>
        <w:tc>
          <w:tcPr>
            <w:tcW w:w="2093" w:type="dxa"/>
            <w:tcBorders>
              <w:top w:val="single" w:sz="4" w:space="0" w:color="auto"/>
              <w:bottom w:val="single" w:sz="4" w:space="0" w:color="auto"/>
              <w:right w:val="single" w:sz="4" w:space="0" w:color="auto"/>
            </w:tcBorders>
            <w:vAlign w:val="center"/>
          </w:tcPr>
          <w:p w14:paraId="4F18EBF7" w14:textId="77777777" w:rsidR="00C354BA" w:rsidRPr="00E649BC" w:rsidRDefault="00C354BA" w:rsidP="00C2259E">
            <w:pPr>
              <w:rPr>
                <w:rFonts w:ascii="Arial" w:hAnsi="Arial" w:cs="Arial"/>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0A21505B" w14:textId="77777777" w:rsidR="00C354BA" w:rsidRPr="00E649BC" w:rsidRDefault="00C354BA" w:rsidP="00C2259E">
            <w:pPr>
              <w:rPr>
                <w:rFonts w:ascii="Arial" w:hAnsi="Arial" w:cs="Arial"/>
                <w:szCs w:val="20"/>
              </w:rPr>
            </w:pPr>
          </w:p>
        </w:tc>
        <w:tc>
          <w:tcPr>
            <w:tcW w:w="1553" w:type="dxa"/>
            <w:tcBorders>
              <w:top w:val="single" w:sz="4" w:space="0" w:color="auto"/>
              <w:left w:val="single" w:sz="4" w:space="0" w:color="auto"/>
              <w:bottom w:val="single" w:sz="4" w:space="0" w:color="auto"/>
              <w:right w:val="single" w:sz="4" w:space="0" w:color="auto"/>
            </w:tcBorders>
            <w:vAlign w:val="center"/>
          </w:tcPr>
          <w:p w14:paraId="3B145C92" w14:textId="77777777" w:rsidR="00C354BA" w:rsidRPr="00E649BC" w:rsidRDefault="00C354BA" w:rsidP="00C2259E">
            <w:pPr>
              <w:rPr>
                <w:rFonts w:ascii="Arial" w:hAnsi="Arial" w:cs="Arial"/>
                <w:szCs w:val="20"/>
              </w:rPr>
            </w:pPr>
          </w:p>
        </w:tc>
        <w:tc>
          <w:tcPr>
            <w:tcW w:w="5285" w:type="dxa"/>
            <w:tcBorders>
              <w:top w:val="single" w:sz="4" w:space="0" w:color="auto"/>
              <w:left w:val="single" w:sz="4" w:space="0" w:color="auto"/>
              <w:bottom w:val="single" w:sz="4" w:space="0" w:color="auto"/>
            </w:tcBorders>
            <w:vAlign w:val="center"/>
          </w:tcPr>
          <w:p w14:paraId="173018A5" w14:textId="77777777" w:rsidR="00C354BA" w:rsidRPr="00E649BC" w:rsidRDefault="00C354BA" w:rsidP="00C2259E">
            <w:pPr>
              <w:rPr>
                <w:rFonts w:ascii="Arial" w:hAnsi="Arial" w:cs="Arial"/>
                <w:szCs w:val="20"/>
              </w:rPr>
            </w:pPr>
          </w:p>
        </w:tc>
      </w:tr>
    </w:tbl>
    <w:p w14:paraId="0D4D3F79" w14:textId="748EB6A9" w:rsidR="0005027A" w:rsidRDefault="0005027A" w:rsidP="00D6190D">
      <w:pPr>
        <w:spacing w:before="0"/>
        <w:rPr>
          <w:rFonts w:ascii="Arial" w:hAnsi="Arial" w:cs="Arial"/>
          <w:sz w:val="26"/>
          <w:szCs w:val="20"/>
        </w:rPr>
      </w:pPr>
    </w:p>
    <w:p w14:paraId="220276B2" w14:textId="77777777" w:rsidR="00157DE3" w:rsidRPr="004673A5" w:rsidRDefault="00157DE3" w:rsidP="00D6190D">
      <w:pPr>
        <w:spacing w:before="0"/>
        <w:rPr>
          <w:rFonts w:ascii="Arial" w:hAnsi="Arial" w:cs="Arial"/>
          <w:sz w:val="26"/>
          <w:szCs w:val="20"/>
        </w:rPr>
      </w:pPr>
    </w:p>
    <w:tbl>
      <w:tblPr>
        <w:tblW w:w="10490" w:type="dxa"/>
        <w:tblLayout w:type="fixed"/>
        <w:tblLook w:val="01E0" w:firstRow="1" w:lastRow="1" w:firstColumn="1" w:lastColumn="1" w:noHBand="0" w:noVBand="0"/>
      </w:tblPr>
      <w:tblGrid>
        <w:gridCol w:w="3686"/>
        <w:gridCol w:w="3402"/>
        <w:gridCol w:w="3402"/>
      </w:tblGrid>
      <w:tr w:rsidR="00C354BA" w:rsidRPr="00E649BC" w14:paraId="2A9DCEFC" w14:textId="77777777" w:rsidTr="00E560B4">
        <w:trPr>
          <w:trHeight w:val="567"/>
        </w:trPr>
        <w:tc>
          <w:tcPr>
            <w:tcW w:w="10490" w:type="dxa"/>
            <w:gridSpan w:val="3"/>
            <w:tcBorders>
              <w:bottom w:val="single" w:sz="4" w:space="0" w:color="auto"/>
            </w:tcBorders>
            <w:vAlign w:val="center"/>
          </w:tcPr>
          <w:p w14:paraId="6D6DDC00" w14:textId="3A50C9A4" w:rsidR="00C354BA" w:rsidRPr="00E649BC" w:rsidRDefault="00C354BA" w:rsidP="00C2259E">
            <w:pPr>
              <w:rPr>
                <w:rFonts w:ascii="Arial" w:hAnsi="Arial" w:cs="Arial"/>
                <w:szCs w:val="20"/>
              </w:rPr>
            </w:pPr>
            <w:r>
              <w:rPr>
                <w:rFonts w:ascii="Arial" w:hAnsi="Arial" w:cs="Arial"/>
                <w:b/>
                <w:szCs w:val="20"/>
              </w:rPr>
              <w:t>Relevant Qualifications</w:t>
            </w:r>
            <w:r w:rsidRPr="00E649BC">
              <w:rPr>
                <w:rFonts w:ascii="Arial" w:hAnsi="Arial" w:cs="Arial"/>
                <w:b/>
                <w:szCs w:val="20"/>
              </w:rPr>
              <w:t xml:space="preserve"> (</w:t>
            </w:r>
            <w:r>
              <w:rPr>
                <w:rFonts w:ascii="Arial" w:hAnsi="Arial" w:cs="Arial"/>
                <w:b/>
                <w:szCs w:val="20"/>
              </w:rPr>
              <w:t>highest</w:t>
            </w:r>
            <w:r w:rsidRPr="00E649BC">
              <w:rPr>
                <w:rFonts w:ascii="Arial" w:hAnsi="Arial" w:cs="Arial"/>
                <w:b/>
                <w:szCs w:val="20"/>
              </w:rPr>
              <w:t xml:space="preserve"> first)</w:t>
            </w:r>
          </w:p>
        </w:tc>
      </w:tr>
      <w:tr w:rsidR="00C354BA" w:rsidRPr="00E649BC" w14:paraId="4568C220"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031A569E" w14:textId="750B8A69" w:rsidR="00C354BA" w:rsidRPr="00E649BC" w:rsidRDefault="00C354BA" w:rsidP="00C2259E">
            <w:pPr>
              <w:rPr>
                <w:rFonts w:ascii="Arial" w:hAnsi="Arial" w:cs="Arial"/>
                <w:szCs w:val="20"/>
              </w:rPr>
            </w:pPr>
            <w:r>
              <w:rPr>
                <w:rFonts w:ascii="Arial" w:hAnsi="Arial" w:cs="Arial"/>
                <w:szCs w:val="20"/>
              </w:rPr>
              <w:t>Qualification</w:t>
            </w:r>
          </w:p>
        </w:tc>
        <w:tc>
          <w:tcPr>
            <w:tcW w:w="3402" w:type="dxa"/>
            <w:tcBorders>
              <w:top w:val="single" w:sz="4" w:space="0" w:color="auto"/>
              <w:left w:val="single" w:sz="4" w:space="0" w:color="auto"/>
              <w:bottom w:val="single" w:sz="4" w:space="0" w:color="auto"/>
              <w:right w:val="single" w:sz="4" w:space="0" w:color="auto"/>
            </w:tcBorders>
            <w:vAlign w:val="center"/>
          </w:tcPr>
          <w:p w14:paraId="2479A04D" w14:textId="18188F6B" w:rsidR="00C354BA" w:rsidRPr="00E649BC" w:rsidRDefault="00C354BA" w:rsidP="00C2259E">
            <w:pPr>
              <w:rPr>
                <w:rFonts w:ascii="Arial" w:hAnsi="Arial" w:cs="Arial"/>
                <w:szCs w:val="20"/>
              </w:rPr>
            </w:pPr>
            <w:r>
              <w:rPr>
                <w:rFonts w:ascii="Arial" w:hAnsi="Arial" w:cs="Arial"/>
                <w:szCs w:val="20"/>
              </w:rPr>
              <w:t>Institution</w:t>
            </w:r>
          </w:p>
        </w:tc>
        <w:tc>
          <w:tcPr>
            <w:tcW w:w="3402" w:type="dxa"/>
            <w:tcBorders>
              <w:top w:val="single" w:sz="4" w:space="0" w:color="auto"/>
              <w:left w:val="single" w:sz="4" w:space="0" w:color="auto"/>
              <w:bottom w:val="single" w:sz="4" w:space="0" w:color="auto"/>
            </w:tcBorders>
            <w:vAlign w:val="center"/>
          </w:tcPr>
          <w:p w14:paraId="69076697" w14:textId="046272A0" w:rsidR="00C354BA" w:rsidRPr="00E649BC" w:rsidRDefault="00C354BA" w:rsidP="00C2259E">
            <w:pPr>
              <w:rPr>
                <w:rFonts w:ascii="Arial" w:hAnsi="Arial" w:cs="Arial"/>
                <w:szCs w:val="20"/>
              </w:rPr>
            </w:pPr>
            <w:r>
              <w:rPr>
                <w:rFonts w:ascii="Arial" w:hAnsi="Arial" w:cs="Arial"/>
                <w:szCs w:val="20"/>
              </w:rPr>
              <w:t>Date Awarded</w:t>
            </w:r>
          </w:p>
        </w:tc>
      </w:tr>
      <w:tr w:rsidR="00C354BA" w:rsidRPr="00E649BC" w14:paraId="413C2CE0"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5EEC1C04"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22FBAFDA"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2C961557" w14:textId="77777777" w:rsidR="00C354BA" w:rsidRPr="00E649BC" w:rsidRDefault="00C354BA" w:rsidP="00C2259E">
            <w:pPr>
              <w:rPr>
                <w:rFonts w:ascii="Arial" w:hAnsi="Arial" w:cs="Arial"/>
                <w:szCs w:val="20"/>
              </w:rPr>
            </w:pPr>
          </w:p>
        </w:tc>
      </w:tr>
      <w:tr w:rsidR="00C354BA" w:rsidRPr="00E649BC" w14:paraId="3C3B61B8"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740B4D0D"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7097F237"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03429FC" w14:textId="77777777" w:rsidR="00C354BA" w:rsidRPr="00E649BC" w:rsidRDefault="00C354BA" w:rsidP="00C2259E">
            <w:pPr>
              <w:rPr>
                <w:rFonts w:ascii="Arial" w:hAnsi="Arial" w:cs="Arial"/>
                <w:szCs w:val="20"/>
              </w:rPr>
            </w:pPr>
          </w:p>
        </w:tc>
      </w:tr>
      <w:tr w:rsidR="00C354BA" w:rsidRPr="00E649BC" w14:paraId="459AB893"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7C2CFADF"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64A12995" w14:textId="77777777" w:rsidR="00C354BA" w:rsidRPr="00E649BC" w:rsidRDefault="00C354BA"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5C51A9D" w14:textId="77777777" w:rsidR="00C354BA" w:rsidRPr="00E649BC" w:rsidRDefault="00C354BA" w:rsidP="00C2259E">
            <w:pPr>
              <w:rPr>
                <w:rFonts w:ascii="Arial" w:hAnsi="Arial" w:cs="Arial"/>
                <w:szCs w:val="20"/>
              </w:rPr>
            </w:pPr>
          </w:p>
        </w:tc>
      </w:tr>
    </w:tbl>
    <w:p w14:paraId="274297BB" w14:textId="77777777" w:rsidR="004673A5" w:rsidRDefault="004673A5" w:rsidP="00D6190D">
      <w:pPr>
        <w:spacing w:before="0"/>
        <w:rPr>
          <w:rFonts w:ascii="Arial" w:hAnsi="Arial" w:cs="Arial"/>
          <w:b/>
          <w:szCs w:val="20"/>
        </w:rPr>
      </w:pPr>
    </w:p>
    <w:tbl>
      <w:tblPr>
        <w:tblW w:w="10490" w:type="dxa"/>
        <w:tblLayout w:type="fixed"/>
        <w:tblLook w:val="01E0" w:firstRow="1" w:lastRow="1" w:firstColumn="1" w:lastColumn="1" w:noHBand="0" w:noVBand="0"/>
      </w:tblPr>
      <w:tblGrid>
        <w:gridCol w:w="3686"/>
        <w:gridCol w:w="3402"/>
        <w:gridCol w:w="3402"/>
      </w:tblGrid>
      <w:tr w:rsidR="00C354BA" w:rsidRPr="00E649BC" w14:paraId="50615F1B" w14:textId="77777777" w:rsidTr="00E560B4">
        <w:trPr>
          <w:trHeight w:val="567"/>
        </w:trPr>
        <w:tc>
          <w:tcPr>
            <w:tcW w:w="10490" w:type="dxa"/>
            <w:gridSpan w:val="3"/>
            <w:tcBorders>
              <w:bottom w:val="single" w:sz="4" w:space="0" w:color="auto"/>
            </w:tcBorders>
            <w:vAlign w:val="center"/>
          </w:tcPr>
          <w:p w14:paraId="607BB370" w14:textId="77777777" w:rsidR="00157DE3" w:rsidRDefault="00157DE3" w:rsidP="00C2259E">
            <w:pPr>
              <w:rPr>
                <w:rFonts w:ascii="Arial" w:hAnsi="Arial" w:cs="Arial"/>
                <w:b/>
                <w:szCs w:val="20"/>
              </w:rPr>
            </w:pPr>
          </w:p>
          <w:p w14:paraId="5BFB3D09" w14:textId="049FB345" w:rsidR="00C354BA" w:rsidRPr="00157DE3" w:rsidRDefault="002407A7" w:rsidP="00C2259E">
            <w:pPr>
              <w:rPr>
                <w:rFonts w:ascii="Arial" w:hAnsi="Arial" w:cs="Arial"/>
                <w:sz w:val="12"/>
                <w:szCs w:val="12"/>
              </w:rPr>
            </w:pPr>
            <w:r>
              <w:rPr>
                <w:rFonts w:ascii="Arial" w:hAnsi="Arial" w:cs="Arial"/>
                <w:b/>
                <w:szCs w:val="20"/>
              </w:rPr>
              <w:t>Training Courses and NZOHS Conference Attendance</w:t>
            </w:r>
            <w:r w:rsidR="00C354BA" w:rsidRPr="00E649BC">
              <w:rPr>
                <w:rFonts w:ascii="Arial" w:hAnsi="Arial" w:cs="Arial"/>
                <w:b/>
                <w:szCs w:val="20"/>
              </w:rPr>
              <w:t xml:space="preserve"> (most recent first)</w:t>
            </w:r>
            <w:r w:rsidR="00157DE3">
              <w:rPr>
                <w:rFonts w:ascii="Arial" w:hAnsi="Arial" w:cs="Arial"/>
                <w:b/>
                <w:szCs w:val="20"/>
              </w:rPr>
              <w:br/>
            </w:r>
          </w:p>
        </w:tc>
      </w:tr>
      <w:tr w:rsidR="002407A7" w:rsidRPr="00E649BC" w14:paraId="4E253F2F"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428A6AAC" w14:textId="37F7CAEC" w:rsidR="002407A7" w:rsidRPr="00E649BC" w:rsidRDefault="002407A7" w:rsidP="00C2259E">
            <w:pPr>
              <w:rPr>
                <w:rFonts w:ascii="Arial" w:hAnsi="Arial" w:cs="Arial"/>
                <w:szCs w:val="20"/>
              </w:rPr>
            </w:pPr>
            <w:r>
              <w:rPr>
                <w:rFonts w:ascii="Arial" w:hAnsi="Arial" w:cs="Arial"/>
                <w:szCs w:val="20"/>
              </w:rPr>
              <w:t>Course Title/Conference</w:t>
            </w:r>
          </w:p>
        </w:tc>
        <w:tc>
          <w:tcPr>
            <w:tcW w:w="3402" w:type="dxa"/>
            <w:tcBorders>
              <w:top w:val="single" w:sz="4" w:space="0" w:color="auto"/>
              <w:left w:val="single" w:sz="4" w:space="0" w:color="auto"/>
              <w:bottom w:val="single" w:sz="4" w:space="0" w:color="auto"/>
              <w:right w:val="single" w:sz="4" w:space="0" w:color="auto"/>
            </w:tcBorders>
            <w:vAlign w:val="center"/>
          </w:tcPr>
          <w:p w14:paraId="532B167C" w14:textId="547364DC" w:rsidR="002407A7" w:rsidRPr="00E649BC" w:rsidRDefault="002407A7" w:rsidP="00C2259E">
            <w:pPr>
              <w:rPr>
                <w:rFonts w:ascii="Arial" w:hAnsi="Arial" w:cs="Arial"/>
                <w:szCs w:val="20"/>
              </w:rPr>
            </w:pPr>
            <w:r>
              <w:rPr>
                <w:rFonts w:ascii="Arial" w:hAnsi="Arial" w:cs="Arial"/>
                <w:szCs w:val="20"/>
              </w:rPr>
              <w:t>Institution</w:t>
            </w:r>
          </w:p>
        </w:tc>
        <w:tc>
          <w:tcPr>
            <w:tcW w:w="3402" w:type="dxa"/>
            <w:tcBorders>
              <w:top w:val="single" w:sz="4" w:space="0" w:color="auto"/>
              <w:left w:val="single" w:sz="4" w:space="0" w:color="auto"/>
              <w:bottom w:val="single" w:sz="4" w:space="0" w:color="auto"/>
            </w:tcBorders>
            <w:vAlign w:val="center"/>
          </w:tcPr>
          <w:p w14:paraId="370A7042" w14:textId="42EF4BE8" w:rsidR="002407A7" w:rsidRPr="00E649BC" w:rsidRDefault="002407A7" w:rsidP="00C2259E">
            <w:pPr>
              <w:rPr>
                <w:rFonts w:ascii="Arial" w:hAnsi="Arial" w:cs="Arial"/>
                <w:szCs w:val="20"/>
              </w:rPr>
            </w:pPr>
            <w:r>
              <w:rPr>
                <w:rFonts w:ascii="Arial" w:hAnsi="Arial" w:cs="Arial"/>
                <w:szCs w:val="20"/>
              </w:rPr>
              <w:t>Date Attended</w:t>
            </w:r>
          </w:p>
        </w:tc>
      </w:tr>
      <w:tr w:rsidR="002407A7" w:rsidRPr="00E649BC" w14:paraId="13A68E92"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05F5CD29"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41CC64A1"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593D39F2" w14:textId="77777777" w:rsidR="002407A7" w:rsidRPr="00E649BC" w:rsidRDefault="002407A7" w:rsidP="00C2259E">
            <w:pPr>
              <w:rPr>
                <w:rFonts w:ascii="Arial" w:hAnsi="Arial" w:cs="Arial"/>
                <w:szCs w:val="20"/>
              </w:rPr>
            </w:pPr>
          </w:p>
        </w:tc>
      </w:tr>
      <w:tr w:rsidR="002407A7" w:rsidRPr="00E649BC" w14:paraId="14FC1EAF"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1E678647"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049711DC"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3294E403" w14:textId="77777777" w:rsidR="002407A7" w:rsidRPr="00E649BC" w:rsidRDefault="002407A7" w:rsidP="00C2259E">
            <w:pPr>
              <w:rPr>
                <w:rFonts w:ascii="Arial" w:hAnsi="Arial" w:cs="Arial"/>
                <w:szCs w:val="20"/>
              </w:rPr>
            </w:pPr>
          </w:p>
        </w:tc>
      </w:tr>
      <w:tr w:rsidR="002407A7" w:rsidRPr="00E649BC" w14:paraId="20AE6DF5"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38C5973D"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0F47C047"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4EA81159" w14:textId="77777777" w:rsidR="002407A7" w:rsidRPr="00E649BC" w:rsidRDefault="002407A7" w:rsidP="00C2259E">
            <w:pPr>
              <w:rPr>
                <w:rFonts w:ascii="Arial" w:hAnsi="Arial" w:cs="Arial"/>
                <w:szCs w:val="20"/>
              </w:rPr>
            </w:pPr>
          </w:p>
        </w:tc>
      </w:tr>
      <w:tr w:rsidR="002407A7" w:rsidRPr="00E649BC" w14:paraId="07F69A44"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0F252395"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1ED2BF82"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609906E" w14:textId="77777777" w:rsidR="002407A7" w:rsidRPr="00E649BC" w:rsidRDefault="002407A7" w:rsidP="00C2259E">
            <w:pPr>
              <w:rPr>
                <w:rFonts w:ascii="Arial" w:hAnsi="Arial" w:cs="Arial"/>
                <w:szCs w:val="20"/>
              </w:rPr>
            </w:pPr>
          </w:p>
        </w:tc>
      </w:tr>
      <w:tr w:rsidR="002407A7" w:rsidRPr="00E649BC" w14:paraId="27DAB6CF" w14:textId="77777777" w:rsidTr="00E560B4">
        <w:trPr>
          <w:trHeight w:val="567"/>
        </w:trPr>
        <w:tc>
          <w:tcPr>
            <w:tcW w:w="3686" w:type="dxa"/>
            <w:tcBorders>
              <w:top w:val="single" w:sz="4" w:space="0" w:color="auto"/>
              <w:bottom w:val="single" w:sz="4" w:space="0" w:color="auto"/>
              <w:right w:val="single" w:sz="4" w:space="0" w:color="auto"/>
            </w:tcBorders>
            <w:vAlign w:val="center"/>
          </w:tcPr>
          <w:p w14:paraId="7522EDA4"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right w:val="single" w:sz="4" w:space="0" w:color="auto"/>
            </w:tcBorders>
            <w:vAlign w:val="center"/>
          </w:tcPr>
          <w:p w14:paraId="5803A955" w14:textId="77777777" w:rsidR="002407A7" w:rsidRPr="00E649BC" w:rsidRDefault="002407A7" w:rsidP="00C2259E">
            <w:pPr>
              <w:rPr>
                <w:rFonts w:ascii="Arial" w:hAnsi="Arial" w:cs="Arial"/>
                <w:szCs w:val="20"/>
              </w:rPr>
            </w:pPr>
          </w:p>
        </w:tc>
        <w:tc>
          <w:tcPr>
            <w:tcW w:w="3402" w:type="dxa"/>
            <w:tcBorders>
              <w:top w:val="single" w:sz="4" w:space="0" w:color="auto"/>
              <w:left w:val="single" w:sz="4" w:space="0" w:color="auto"/>
              <w:bottom w:val="single" w:sz="4" w:space="0" w:color="auto"/>
            </w:tcBorders>
            <w:vAlign w:val="center"/>
          </w:tcPr>
          <w:p w14:paraId="1F840C5B" w14:textId="77777777" w:rsidR="002407A7" w:rsidRPr="00E649BC" w:rsidRDefault="002407A7" w:rsidP="00C2259E">
            <w:pPr>
              <w:rPr>
                <w:rFonts w:ascii="Arial" w:hAnsi="Arial" w:cs="Arial"/>
                <w:szCs w:val="20"/>
              </w:rPr>
            </w:pPr>
          </w:p>
        </w:tc>
      </w:tr>
    </w:tbl>
    <w:p w14:paraId="4C2253F2" w14:textId="77777777" w:rsidR="00C354BA" w:rsidRDefault="00C354BA" w:rsidP="00D6190D">
      <w:pPr>
        <w:spacing w:before="0"/>
        <w:rPr>
          <w:rFonts w:ascii="Arial" w:hAnsi="Arial" w:cs="Arial"/>
          <w:b/>
          <w:szCs w:val="20"/>
        </w:rPr>
      </w:pPr>
    </w:p>
    <w:p w14:paraId="58E97B8C" w14:textId="77777777" w:rsidR="00C2259E" w:rsidRDefault="00C2259E">
      <w:pPr>
        <w:widowControl/>
        <w:adjustRightInd/>
        <w:spacing w:before="0"/>
        <w:textAlignment w:val="auto"/>
        <w:rPr>
          <w:rFonts w:ascii="Arial" w:hAnsi="Arial" w:cs="Arial"/>
          <w:b/>
          <w:bCs/>
          <w:kern w:val="32"/>
          <w:sz w:val="24"/>
          <w:szCs w:val="32"/>
        </w:rPr>
      </w:pPr>
      <w:r>
        <w:br w:type="page"/>
      </w:r>
    </w:p>
    <w:p w14:paraId="6DECAF1D" w14:textId="32B15A7F" w:rsidR="002407A7" w:rsidRDefault="002407A7" w:rsidP="002407A7">
      <w:pPr>
        <w:pStyle w:val="Heading1"/>
      </w:pPr>
      <w:r>
        <w:lastRenderedPageBreak/>
        <w:t>PROPOSED SITE VISITS</w:t>
      </w:r>
    </w:p>
    <w:tbl>
      <w:tblPr>
        <w:tblW w:w="10490" w:type="dxa"/>
        <w:tblBorders>
          <w:bottom w:val="single" w:sz="4" w:space="0" w:color="auto"/>
          <w:insideH w:val="single" w:sz="4" w:space="0" w:color="auto"/>
          <w:insideV w:val="single" w:sz="4" w:space="0" w:color="auto"/>
        </w:tblBorders>
        <w:tblLayout w:type="fixed"/>
        <w:tblLook w:val="01E0" w:firstRow="1" w:lastRow="1" w:firstColumn="1" w:lastColumn="1" w:noHBand="0" w:noVBand="0"/>
      </w:tblPr>
      <w:tblGrid>
        <w:gridCol w:w="10490"/>
      </w:tblGrid>
      <w:tr w:rsidR="002407A7" w:rsidRPr="00E649BC" w14:paraId="718F9BD6" w14:textId="77777777" w:rsidTr="00E560B4">
        <w:trPr>
          <w:trHeight w:val="567"/>
        </w:trPr>
        <w:tc>
          <w:tcPr>
            <w:tcW w:w="10490" w:type="dxa"/>
            <w:vAlign w:val="center"/>
          </w:tcPr>
          <w:p w14:paraId="24ABE57C" w14:textId="0390C9CE" w:rsidR="002407A7" w:rsidRPr="00E649BC" w:rsidRDefault="002407A7" w:rsidP="00C2259E">
            <w:pPr>
              <w:rPr>
                <w:rFonts w:ascii="Arial" w:hAnsi="Arial" w:cs="Arial"/>
                <w:szCs w:val="20"/>
              </w:rPr>
            </w:pPr>
            <w:r>
              <w:rPr>
                <w:rFonts w:ascii="Arial" w:hAnsi="Arial" w:cs="Arial"/>
                <w:b/>
                <w:szCs w:val="20"/>
              </w:rPr>
              <w:t>Site Visit 1</w:t>
            </w:r>
          </w:p>
        </w:tc>
      </w:tr>
      <w:tr w:rsidR="002407A7" w:rsidRPr="00E649BC" w14:paraId="027B5108" w14:textId="77777777" w:rsidTr="00E560B4">
        <w:trPr>
          <w:trHeight w:val="567"/>
        </w:trPr>
        <w:tc>
          <w:tcPr>
            <w:tcW w:w="10490" w:type="dxa"/>
            <w:vAlign w:val="center"/>
          </w:tcPr>
          <w:p w14:paraId="2D5A601F" w14:textId="7DB93520" w:rsidR="002407A7" w:rsidRPr="00E649BC" w:rsidRDefault="002407A7" w:rsidP="00C2259E">
            <w:pPr>
              <w:rPr>
                <w:rFonts w:ascii="Arial" w:hAnsi="Arial" w:cs="Arial"/>
                <w:szCs w:val="20"/>
              </w:rPr>
            </w:pPr>
            <w:r>
              <w:rPr>
                <w:rFonts w:ascii="Arial" w:hAnsi="Arial" w:cs="Arial"/>
                <w:szCs w:val="20"/>
              </w:rPr>
              <w:t>Name of Institute:</w:t>
            </w:r>
          </w:p>
        </w:tc>
      </w:tr>
      <w:tr w:rsidR="002407A7" w:rsidRPr="00E649BC" w14:paraId="37E528B4" w14:textId="77777777" w:rsidTr="00E560B4">
        <w:trPr>
          <w:trHeight w:val="567"/>
        </w:trPr>
        <w:tc>
          <w:tcPr>
            <w:tcW w:w="10490" w:type="dxa"/>
            <w:tcBorders>
              <w:bottom w:val="single" w:sz="4" w:space="0" w:color="auto"/>
            </w:tcBorders>
            <w:vAlign w:val="center"/>
          </w:tcPr>
          <w:p w14:paraId="4FE040CD" w14:textId="6E1F2EBC" w:rsidR="002407A7" w:rsidRPr="00E649BC" w:rsidRDefault="002407A7" w:rsidP="00C2259E">
            <w:pPr>
              <w:rPr>
                <w:rFonts w:ascii="Arial" w:hAnsi="Arial" w:cs="Arial"/>
                <w:szCs w:val="20"/>
              </w:rPr>
            </w:pPr>
            <w:r>
              <w:rPr>
                <w:rFonts w:ascii="Arial" w:hAnsi="Arial" w:cs="Arial"/>
                <w:szCs w:val="20"/>
              </w:rPr>
              <w:t>Person/area to be visited:</w:t>
            </w:r>
          </w:p>
        </w:tc>
      </w:tr>
      <w:tr w:rsidR="002407A7" w:rsidRPr="00E649BC" w14:paraId="540234AC" w14:textId="77777777" w:rsidTr="00E560B4">
        <w:trPr>
          <w:trHeight w:val="567"/>
        </w:trPr>
        <w:tc>
          <w:tcPr>
            <w:tcW w:w="10490" w:type="dxa"/>
            <w:tcBorders>
              <w:top w:val="single" w:sz="4" w:space="0" w:color="auto"/>
              <w:bottom w:val="nil"/>
            </w:tcBorders>
            <w:vAlign w:val="center"/>
          </w:tcPr>
          <w:p w14:paraId="19F480E9" w14:textId="4A075763" w:rsidR="002407A7" w:rsidRDefault="002407A7" w:rsidP="00C2259E">
            <w:pPr>
              <w:rPr>
                <w:rFonts w:ascii="Arial" w:hAnsi="Arial" w:cs="Arial"/>
                <w:szCs w:val="20"/>
              </w:rPr>
            </w:pPr>
            <w:r>
              <w:rPr>
                <w:rFonts w:ascii="Arial" w:hAnsi="Arial" w:cs="Arial"/>
                <w:szCs w:val="20"/>
              </w:rPr>
              <w:t>Reason for visit:</w:t>
            </w:r>
          </w:p>
        </w:tc>
      </w:tr>
      <w:tr w:rsidR="002407A7" w:rsidRPr="00E649BC" w14:paraId="1A35B264" w14:textId="77777777" w:rsidTr="00E560B4">
        <w:trPr>
          <w:trHeight w:val="567"/>
        </w:trPr>
        <w:tc>
          <w:tcPr>
            <w:tcW w:w="10490" w:type="dxa"/>
            <w:tcBorders>
              <w:top w:val="nil"/>
            </w:tcBorders>
            <w:vAlign w:val="center"/>
          </w:tcPr>
          <w:p w14:paraId="044D07ED" w14:textId="77777777" w:rsidR="002407A7" w:rsidRDefault="002407A7" w:rsidP="00C2259E">
            <w:pPr>
              <w:rPr>
                <w:rFonts w:ascii="Arial" w:hAnsi="Arial" w:cs="Arial"/>
                <w:szCs w:val="20"/>
              </w:rPr>
            </w:pPr>
          </w:p>
        </w:tc>
      </w:tr>
      <w:tr w:rsidR="002407A7" w:rsidRPr="00E649BC" w14:paraId="5B196893" w14:textId="77777777" w:rsidTr="00E560B4">
        <w:trPr>
          <w:trHeight w:val="567"/>
        </w:trPr>
        <w:tc>
          <w:tcPr>
            <w:tcW w:w="10490" w:type="dxa"/>
            <w:vAlign w:val="center"/>
          </w:tcPr>
          <w:p w14:paraId="5ECF8B21" w14:textId="4A2ED8AC" w:rsidR="002407A7" w:rsidRDefault="008023B6" w:rsidP="00C2259E">
            <w:pPr>
              <w:rPr>
                <w:rFonts w:ascii="Arial" w:hAnsi="Arial" w:cs="Arial"/>
                <w:szCs w:val="20"/>
              </w:rPr>
            </w:pPr>
            <w:r>
              <w:rPr>
                <w:rFonts w:ascii="Arial" w:hAnsi="Arial" w:cs="Arial"/>
                <w:b/>
                <w:szCs w:val="20"/>
              </w:rPr>
              <w:t>Site Visit 2</w:t>
            </w:r>
          </w:p>
        </w:tc>
      </w:tr>
      <w:tr w:rsidR="002407A7" w:rsidRPr="00E649BC" w14:paraId="1FC7E611" w14:textId="77777777" w:rsidTr="00E560B4">
        <w:trPr>
          <w:trHeight w:val="567"/>
        </w:trPr>
        <w:tc>
          <w:tcPr>
            <w:tcW w:w="10490" w:type="dxa"/>
            <w:vAlign w:val="center"/>
          </w:tcPr>
          <w:p w14:paraId="56F212CB" w14:textId="0F21004F" w:rsidR="002407A7" w:rsidRDefault="002407A7" w:rsidP="00C2259E">
            <w:pPr>
              <w:rPr>
                <w:rFonts w:ascii="Arial" w:hAnsi="Arial" w:cs="Arial"/>
                <w:szCs w:val="20"/>
              </w:rPr>
            </w:pPr>
            <w:r>
              <w:rPr>
                <w:rFonts w:ascii="Arial" w:hAnsi="Arial" w:cs="Arial"/>
                <w:szCs w:val="20"/>
              </w:rPr>
              <w:t>Name of Institute:</w:t>
            </w:r>
          </w:p>
        </w:tc>
      </w:tr>
      <w:tr w:rsidR="002407A7" w:rsidRPr="00E649BC" w14:paraId="5E375D38" w14:textId="77777777" w:rsidTr="00E560B4">
        <w:trPr>
          <w:trHeight w:val="567"/>
        </w:trPr>
        <w:tc>
          <w:tcPr>
            <w:tcW w:w="10490" w:type="dxa"/>
            <w:tcBorders>
              <w:bottom w:val="single" w:sz="4" w:space="0" w:color="auto"/>
            </w:tcBorders>
            <w:vAlign w:val="center"/>
          </w:tcPr>
          <w:p w14:paraId="7C9794E0" w14:textId="00159A83" w:rsidR="002407A7" w:rsidRDefault="002407A7" w:rsidP="00C2259E">
            <w:pPr>
              <w:rPr>
                <w:rFonts w:ascii="Arial" w:hAnsi="Arial" w:cs="Arial"/>
                <w:szCs w:val="20"/>
              </w:rPr>
            </w:pPr>
            <w:r>
              <w:rPr>
                <w:rFonts w:ascii="Arial" w:hAnsi="Arial" w:cs="Arial"/>
                <w:szCs w:val="20"/>
              </w:rPr>
              <w:t>Person/area to be visited:</w:t>
            </w:r>
          </w:p>
        </w:tc>
      </w:tr>
      <w:tr w:rsidR="002407A7" w:rsidRPr="00E649BC" w14:paraId="309AB82C" w14:textId="77777777" w:rsidTr="00E560B4">
        <w:trPr>
          <w:trHeight w:val="567"/>
        </w:trPr>
        <w:tc>
          <w:tcPr>
            <w:tcW w:w="10490" w:type="dxa"/>
            <w:tcBorders>
              <w:top w:val="single" w:sz="4" w:space="0" w:color="auto"/>
              <w:bottom w:val="nil"/>
            </w:tcBorders>
            <w:vAlign w:val="center"/>
          </w:tcPr>
          <w:p w14:paraId="064C1A54" w14:textId="57D555D3" w:rsidR="002407A7" w:rsidRDefault="002407A7" w:rsidP="00C2259E">
            <w:pPr>
              <w:rPr>
                <w:rFonts w:ascii="Arial" w:hAnsi="Arial" w:cs="Arial"/>
                <w:szCs w:val="20"/>
              </w:rPr>
            </w:pPr>
            <w:r>
              <w:rPr>
                <w:rFonts w:ascii="Arial" w:hAnsi="Arial" w:cs="Arial"/>
                <w:szCs w:val="20"/>
              </w:rPr>
              <w:t>Reason for visit:</w:t>
            </w:r>
          </w:p>
        </w:tc>
      </w:tr>
      <w:tr w:rsidR="002407A7" w:rsidRPr="00E649BC" w14:paraId="17A4C758" w14:textId="77777777" w:rsidTr="00E560B4">
        <w:trPr>
          <w:trHeight w:val="567"/>
        </w:trPr>
        <w:tc>
          <w:tcPr>
            <w:tcW w:w="10490" w:type="dxa"/>
            <w:tcBorders>
              <w:top w:val="nil"/>
            </w:tcBorders>
            <w:vAlign w:val="center"/>
          </w:tcPr>
          <w:p w14:paraId="789F7051" w14:textId="77777777" w:rsidR="002407A7" w:rsidRDefault="002407A7" w:rsidP="00C2259E">
            <w:pPr>
              <w:rPr>
                <w:rFonts w:ascii="Arial" w:hAnsi="Arial" w:cs="Arial"/>
                <w:szCs w:val="20"/>
              </w:rPr>
            </w:pPr>
          </w:p>
        </w:tc>
      </w:tr>
    </w:tbl>
    <w:p w14:paraId="4B4B5941" w14:textId="77777777" w:rsidR="002407A7" w:rsidRPr="002407A7" w:rsidRDefault="002407A7" w:rsidP="002407A7"/>
    <w:p w14:paraId="77B82C16" w14:textId="103599A8" w:rsidR="002407A7" w:rsidRDefault="002407A7">
      <w:pPr>
        <w:widowControl/>
        <w:adjustRightInd/>
        <w:spacing w:before="0"/>
        <w:textAlignment w:val="auto"/>
        <w:rPr>
          <w:rFonts w:ascii="Arial" w:hAnsi="Arial" w:cs="Arial"/>
          <w:b/>
          <w:szCs w:val="20"/>
        </w:rPr>
      </w:pPr>
    </w:p>
    <w:p w14:paraId="18014498" w14:textId="71966F94" w:rsidR="00C354BA" w:rsidRDefault="002407A7" w:rsidP="002407A7">
      <w:pPr>
        <w:pStyle w:val="Heading1"/>
      </w:pPr>
      <w:r>
        <w:t>SUPPORTING DOCUMENTATION</w:t>
      </w:r>
    </w:p>
    <w:p w14:paraId="3343737B" w14:textId="317CA89E" w:rsidR="002407A7" w:rsidRDefault="002407A7" w:rsidP="002407A7">
      <w:pPr>
        <w:rPr>
          <w:rFonts w:ascii="Arial" w:hAnsi="Arial" w:cs="Arial"/>
        </w:rPr>
      </w:pPr>
      <w:r w:rsidRPr="002407A7">
        <w:rPr>
          <w:rFonts w:ascii="Arial" w:hAnsi="Arial" w:cs="Arial"/>
        </w:rPr>
        <w:t xml:space="preserve">In </w:t>
      </w:r>
      <w:r>
        <w:rPr>
          <w:rFonts w:ascii="Arial" w:hAnsi="Arial" w:cs="Arial"/>
        </w:rPr>
        <w:t>addition to the application form, please submit the following;</w:t>
      </w:r>
    </w:p>
    <w:p w14:paraId="55A83817" w14:textId="27E19639" w:rsidR="002407A7" w:rsidRDefault="002407A7" w:rsidP="001D7AEE">
      <w:pPr>
        <w:pStyle w:val="ListParagraph"/>
        <w:numPr>
          <w:ilvl w:val="0"/>
          <w:numId w:val="1"/>
        </w:numPr>
        <w:rPr>
          <w:rFonts w:ascii="Arial" w:hAnsi="Arial" w:cs="Arial"/>
        </w:rPr>
      </w:pPr>
      <w:r>
        <w:rPr>
          <w:rFonts w:ascii="Arial" w:hAnsi="Arial" w:cs="Arial"/>
        </w:rPr>
        <w:t>An A4 page answering the following question;</w:t>
      </w:r>
    </w:p>
    <w:p w14:paraId="70EF501F" w14:textId="19EB78F7" w:rsidR="002407A7" w:rsidRDefault="002407A7" w:rsidP="001D7AEE">
      <w:pPr>
        <w:pStyle w:val="ListParagraph"/>
        <w:numPr>
          <w:ilvl w:val="1"/>
          <w:numId w:val="1"/>
        </w:numPr>
        <w:rPr>
          <w:rFonts w:ascii="Arial" w:hAnsi="Arial" w:cs="Arial"/>
        </w:rPr>
      </w:pPr>
      <w:r>
        <w:rPr>
          <w:rFonts w:ascii="Arial" w:hAnsi="Arial" w:cs="Arial"/>
        </w:rPr>
        <w:t xml:space="preserve">How will </w:t>
      </w:r>
      <w:r w:rsidR="00040AED">
        <w:rPr>
          <w:rFonts w:ascii="Arial" w:hAnsi="Arial" w:cs="Arial"/>
        </w:rPr>
        <w:t>your international experience and</w:t>
      </w:r>
      <w:r>
        <w:rPr>
          <w:rFonts w:ascii="Arial" w:hAnsi="Arial" w:cs="Arial"/>
        </w:rPr>
        <w:t xml:space="preserve"> the two site visits contribute to your professional development as a Young Hygienist? </w:t>
      </w:r>
    </w:p>
    <w:p w14:paraId="1C063AE5" w14:textId="3949F666" w:rsidR="002407A7" w:rsidRDefault="002407A7" w:rsidP="001D7AEE">
      <w:pPr>
        <w:pStyle w:val="ListParagraph"/>
        <w:numPr>
          <w:ilvl w:val="0"/>
          <w:numId w:val="1"/>
        </w:numPr>
        <w:rPr>
          <w:rFonts w:ascii="Arial" w:hAnsi="Arial" w:cs="Arial"/>
        </w:rPr>
      </w:pPr>
      <w:r>
        <w:rPr>
          <w:rFonts w:ascii="Arial" w:hAnsi="Arial" w:cs="Arial"/>
        </w:rPr>
        <w:t>Submission of two reports</w:t>
      </w:r>
    </w:p>
    <w:p w14:paraId="0197D819" w14:textId="5B458F57" w:rsidR="002407A7" w:rsidRDefault="002407A7" w:rsidP="001D7AEE">
      <w:pPr>
        <w:pStyle w:val="ListParagraph"/>
        <w:numPr>
          <w:ilvl w:val="1"/>
          <w:numId w:val="1"/>
        </w:numPr>
        <w:rPr>
          <w:rFonts w:ascii="Arial" w:hAnsi="Arial" w:cs="Arial"/>
        </w:rPr>
      </w:pPr>
      <w:r>
        <w:rPr>
          <w:rFonts w:ascii="Arial" w:hAnsi="Arial" w:cs="Arial"/>
        </w:rPr>
        <w:t>Maximum of 10 A4 pages per report. Large reports will not be in their entirety. Should either report exceed this maximum, only the first 10 pages will be considered by the committee.</w:t>
      </w:r>
    </w:p>
    <w:p w14:paraId="0288F5AD" w14:textId="4B9C7C56" w:rsidR="002407A7" w:rsidRDefault="002407A7" w:rsidP="001D7AEE">
      <w:pPr>
        <w:pStyle w:val="ListParagraph"/>
        <w:numPr>
          <w:ilvl w:val="1"/>
          <w:numId w:val="1"/>
        </w:numPr>
        <w:rPr>
          <w:rFonts w:ascii="Arial" w:hAnsi="Arial" w:cs="Arial"/>
        </w:rPr>
      </w:pPr>
      <w:r>
        <w:rPr>
          <w:rFonts w:ascii="Arial" w:hAnsi="Arial" w:cs="Arial"/>
        </w:rPr>
        <w:t>Reports must show the award applicant as the author</w:t>
      </w:r>
    </w:p>
    <w:p w14:paraId="4BE281DB" w14:textId="2DF826C7" w:rsidR="002407A7" w:rsidRPr="002407A7" w:rsidRDefault="002407A7" w:rsidP="001D7AEE">
      <w:pPr>
        <w:pStyle w:val="ListParagraph"/>
        <w:numPr>
          <w:ilvl w:val="1"/>
          <w:numId w:val="1"/>
        </w:numPr>
        <w:rPr>
          <w:rFonts w:ascii="Arial" w:hAnsi="Arial" w:cs="Arial"/>
        </w:rPr>
      </w:pPr>
      <w:r>
        <w:rPr>
          <w:rFonts w:ascii="Arial" w:hAnsi="Arial" w:cs="Arial"/>
        </w:rPr>
        <w:t xml:space="preserve">A thesis will not be accepted. </w:t>
      </w:r>
    </w:p>
    <w:p w14:paraId="73945324" w14:textId="77777777" w:rsidR="002407A7" w:rsidRPr="002407A7" w:rsidRDefault="002407A7" w:rsidP="002407A7"/>
    <w:p w14:paraId="40C3B740" w14:textId="0A384D62" w:rsidR="0005027A" w:rsidRPr="0081129C" w:rsidRDefault="00C2259E" w:rsidP="00C2259E">
      <w:pPr>
        <w:pStyle w:val="Heading1"/>
      </w:pPr>
      <w:r w:rsidRPr="0081129C">
        <w:t>REFEREES</w:t>
      </w:r>
    </w:p>
    <w:tbl>
      <w:tblPr>
        <w:tblW w:w="10490" w:type="dxa"/>
        <w:tblLook w:val="01E0" w:firstRow="1" w:lastRow="1" w:firstColumn="1" w:lastColumn="1" w:noHBand="0" w:noVBand="0"/>
      </w:tblPr>
      <w:tblGrid>
        <w:gridCol w:w="2268"/>
        <w:gridCol w:w="1701"/>
        <w:gridCol w:w="1701"/>
        <w:gridCol w:w="4820"/>
      </w:tblGrid>
      <w:tr w:rsidR="00AB02AB" w:rsidRPr="00E649BC" w14:paraId="7AF02129" w14:textId="77777777" w:rsidTr="00E560B4">
        <w:trPr>
          <w:trHeight w:val="397"/>
        </w:trPr>
        <w:tc>
          <w:tcPr>
            <w:tcW w:w="10490" w:type="dxa"/>
            <w:gridSpan w:val="4"/>
            <w:tcBorders>
              <w:top w:val="single" w:sz="4" w:space="0" w:color="auto"/>
              <w:bottom w:val="single" w:sz="4" w:space="0" w:color="auto"/>
            </w:tcBorders>
            <w:vAlign w:val="bottom"/>
          </w:tcPr>
          <w:p w14:paraId="7CCA60CA" w14:textId="6DACCBFF" w:rsidR="00AB02AB" w:rsidRPr="00E649BC" w:rsidRDefault="00372CC4" w:rsidP="00C2259E">
            <w:pPr>
              <w:rPr>
                <w:rFonts w:ascii="Arial" w:hAnsi="Arial" w:cs="Arial"/>
                <w:szCs w:val="20"/>
              </w:rPr>
            </w:pPr>
            <w:r w:rsidRPr="00372CC4">
              <w:rPr>
                <w:rFonts w:ascii="Arial" w:hAnsi="Arial" w:cs="Arial"/>
                <w:szCs w:val="20"/>
              </w:rPr>
              <w:t>Please provide details of t</w:t>
            </w:r>
            <w:r w:rsidR="00C2259E">
              <w:rPr>
                <w:rFonts w:ascii="Arial" w:hAnsi="Arial" w:cs="Arial"/>
                <w:szCs w:val="20"/>
              </w:rPr>
              <w:t>wo</w:t>
            </w:r>
            <w:r w:rsidRPr="00372CC4">
              <w:rPr>
                <w:rFonts w:ascii="Arial" w:hAnsi="Arial" w:cs="Arial"/>
                <w:szCs w:val="20"/>
              </w:rPr>
              <w:t xml:space="preserve"> people who can speak on your behalf regarding your work history.</w:t>
            </w:r>
          </w:p>
        </w:tc>
      </w:tr>
      <w:tr w:rsidR="00AB02AB" w:rsidRPr="00E649BC" w14:paraId="03972227" w14:textId="77777777" w:rsidTr="00E560B4">
        <w:trPr>
          <w:trHeight w:val="383"/>
        </w:trPr>
        <w:tc>
          <w:tcPr>
            <w:tcW w:w="2268" w:type="dxa"/>
            <w:tcBorders>
              <w:top w:val="single" w:sz="4" w:space="0" w:color="auto"/>
              <w:bottom w:val="single" w:sz="4" w:space="0" w:color="auto"/>
              <w:right w:val="single" w:sz="4" w:space="0" w:color="auto"/>
            </w:tcBorders>
            <w:vAlign w:val="bottom"/>
          </w:tcPr>
          <w:p w14:paraId="693524CB" w14:textId="77777777" w:rsidR="00AB02AB" w:rsidRPr="00E649BC" w:rsidRDefault="00372CC4" w:rsidP="00AB02AB">
            <w:pPr>
              <w:jc w:val="center"/>
              <w:rPr>
                <w:rFonts w:ascii="Arial" w:hAnsi="Arial" w:cs="Arial"/>
                <w:szCs w:val="20"/>
              </w:rPr>
            </w:pPr>
            <w:r w:rsidRPr="00372CC4">
              <w:rPr>
                <w:rFonts w:ascii="Arial" w:hAnsi="Arial" w:cs="Arial"/>
                <w:szCs w:val="20"/>
              </w:rPr>
              <w:t>Name</w:t>
            </w:r>
          </w:p>
        </w:tc>
        <w:tc>
          <w:tcPr>
            <w:tcW w:w="1701" w:type="dxa"/>
            <w:tcBorders>
              <w:top w:val="single" w:sz="4" w:space="0" w:color="auto"/>
              <w:left w:val="single" w:sz="4" w:space="0" w:color="auto"/>
              <w:bottom w:val="single" w:sz="4" w:space="0" w:color="auto"/>
              <w:right w:val="single" w:sz="4" w:space="0" w:color="auto"/>
            </w:tcBorders>
            <w:vAlign w:val="bottom"/>
          </w:tcPr>
          <w:p w14:paraId="36D1662D" w14:textId="186BF459" w:rsidR="00AB02AB" w:rsidRPr="00E649BC" w:rsidRDefault="00C2259E" w:rsidP="00AB02AB">
            <w:pPr>
              <w:jc w:val="center"/>
              <w:rPr>
                <w:rFonts w:ascii="Arial" w:hAnsi="Arial" w:cs="Arial"/>
                <w:szCs w:val="20"/>
              </w:rPr>
            </w:pPr>
            <w:r>
              <w:rPr>
                <w:rFonts w:ascii="Arial" w:hAnsi="Arial" w:cs="Arial"/>
                <w:szCs w:val="20"/>
              </w:rPr>
              <w:t xml:space="preserve">Company </w:t>
            </w:r>
          </w:p>
        </w:tc>
        <w:tc>
          <w:tcPr>
            <w:tcW w:w="1701" w:type="dxa"/>
            <w:tcBorders>
              <w:top w:val="single" w:sz="4" w:space="0" w:color="auto"/>
              <w:left w:val="single" w:sz="4" w:space="0" w:color="auto"/>
              <w:bottom w:val="single" w:sz="4" w:space="0" w:color="auto"/>
              <w:right w:val="single" w:sz="4" w:space="0" w:color="auto"/>
            </w:tcBorders>
            <w:vAlign w:val="bottom"/>
          </w:tcPr>
          <w:p w14:paraId="12771F48" w14:textId="19E18041" w:rsidR="00AB02AB" w:rsidRPr="00E649BC" w:rsidRDefault="00C2259E" w:rsidP="00090F2F">
            <w:pPr>
              <w:spacing w:before="0"/>
              <w:jc w:val="center"/>
              <w:rPr>
                <w:rFonts w:ascii="Arial" w:hAnsi="Arial" w:cs="Arial"/>
                <w:szCs w:val="20"/>
              </w:rPr>
            </w:pPr>
            <w:r w:rsidRPr="00372CC4">
              <w:rPr>
                <w:rFonts w:ascii="Arial" w:hAnsi="Arial" w:cs="Arial"/>
                <w:szCs w:val="20"/>
              </w:rPr>
              <w:t>Contact No.</w:t>
            </w:r>
          </w:p>
        </w:tc>
        <w:tc>
          <w:tcPr>
            <w:tcW w:w="4820" w:type="dxa"/>
            <w:tcBorders>
              <w:top w:val="single" w:sz="4" w:space="0" w:color="auto"/>
              <w:left w:val="single" w:sz="4" w:space="0" w:color="auto"/>
              <w:bottom w:val="single" w:sz="4" w:space="0" w:color="auto"/>
            </w:tcBorders>
            <w:vAlign w:val="bottom"/>
          </w:tcPr>
          <w:p w14:paraId="7EF7CD97" w14:textId="1DC2EDBC" w:rsidR="00AB02AB" w:rsidRPr="00E649BC" w:rsidRDefault="00C2259E" w:rsidP="00C2259E">
            <w:pPr>
              <w:spacing w:before="0"/>
              <w:jc w:val="center"/>
              <w:rPr>
                <w:rFonts w:ascii="Arial" w:hAnsi="Arial" w:cs="Arial"/>
                <w:szCs w:val="20"/>
              </w:rPr>
            </w:pPr>
            <w:r w:rsidRPr="00372CC4">
              <w:rPr>
                <w:rFonts w:ascii="Arial" w:hAnsi="Arial" w:cs="Arial"/>
                <w:szCs w:val="20"/>
              </w:rPr>
              <w:t>Position held/working relationship (e</w:t>
            </w:r>
            <w:r>
              <w:rPr>
                <w:rFonts w:ascii="Arial" w:hAnsi="Arial" w:cs="Arial"/>
                <w:szCs w:val="20"/>
              </w:rPr>
              <w:t>.</w:t>
            </w:r>
            <w:r w:rsidRPr="00372CC4">
              <w:rPr>
                <w:rFonts w:ascii="Arial" w:hAnsi="Arial" w:cs="Arial"/>
                <w:szCs w:val="20"/>
              </w:rPr>
              <w:t>g</w:t>
            </w:r>
            <w:r>
              <w:rPr>
                <w:rFonts w:ascii="Arial" w:hAnsi="Arial" w:cs="Arial"/>
                <w:szCs w:val="20"/>
              </w:rPr>
              <w:t>.</w:t>
            </w:r>
            <w:r w:rsidRPr="00372CC4">
              <w:rPr>
                <w:rFonts w:ascii="Arial" w:hAnsi="Arial" w:cs="Arial"/>
                <w:szCs w:val="20"/>
              </w:rPr>
              <w:t xml:space="preserve"> supervisor)</w:t>
            </w:r>
          </w:p>
        </w:tc>
      </w:tr>
      <w:tr w:rsidR="00AB02AB" w:rsidRPr="00E649BC" w14:paraId="3E5C0A1A" w14:textId="77777777" w:rsidTr="00E560B4">
        <w:trPr>
          <w:trHeight w:val="397"/>
        </w:trPr>
        <w:tc>
          <w:tcPr>
            <w:tcW w:w="2268" w:type="dxa"/>
            <w:tcBorders>
              <w:top w:val="single" w:sz="4" w:space="0" w:color="auto"/>
              <w:bottom w:val="single" w:sz="4" w:space="0" w:color="auto"/>
              <w:right w:val="single" w:sz="4" w:space="0" w:color="auto"/>
            </w:tcBorders>
            <w:vAlign w:val="bottom"/>
          </w:tcPr>
          <w:p w14:paraId="5805F53A" w14:textId="77777777" w:rsidR="00AB02AB" w:rsidRPr="00E649BC" w:rsidRDefault="00AB02AB" w:rsidP="004B5F07">
            <w:pPr>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779DA1B6" w14:textId="77777777" w:rsidR="00AB02AB" w:rsidRPr="00E649BC" w:rsidRDefault="00AB02AB" w:rsidP="004B5F07">
            <w:pPr>
              <w:jc w:val="right"/>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7551B5AE" w14:textId="77777777" w:rsidR="00AB02AB" w:rsidRPr="00E649BC" w:rsidRDefault="00AB02AB" w:rsidP="004B5F07">
            <w:pPr>
              <w:rPr>
                <w:rFonts w:ascii="Arial" w:hAnsi="Arial" w:cs="Arial"/>
                <w:szCs w:val="20"/>
              </w:rPr>
            </w:pPr>
          </w:p>
        </w:tc>
        <w:tc>
          <w:tcPr>
            <w:tcW w:w="4820" w:type="dxa"/>
            <w:tcBorders>
              <w:top w:val="single" w:sz="4" w:space="0" w:color="auto"/>
              <w:left w:val="single" w:sz="4" w:space="0" w:color="auto"/>
              <w:bottom w:val="single" w:sz="4" w:space="0" w:color="auto"/>
            </w:tcBorders>
            <w:vAlign w:val="bottom"/>
          </w:tcPr>
          <w:p w14:paraId="5AB3CA12" w14:textId="77777777" w:rsidR="00AB02AB" w:rsidRPr="00E649BC" w:rsidRDefault="00AB02AB" w:rsidP="004B5F07">
            <w:pPr>
              <w:rPr>
                <w:rFonts w:ascii="Arial" w:hAnsi="Arial" w:cs="Arial"/>
                <w:szCs w:val="20"/>
              </w:rPr>
            </w:pPr>
          </w:p>
        </w:tc>
      </w:tr>
      <w:tr w:rsidR="00AB02AB" w:rsidRPr="00E649BC" w14:paraId="5487FE14" w14:textId="77777777" w:rsidTr="00E560B4">
        <w:trPr>
          <w:trHeight w:val="397"/>
        </w:trPr>
        <w:tc>
          <w:tcPr>
            <w:tcW w:w="2268" w:type="dxa"/>
            <w:tcBorders>
              <w:top w:val="single" w:sz="4" w:space="0" w:color="auto"/>
              <w:bottom w:val="single" w:sz="4" w:space="0" w:color="auto"/>
              <w:right w:val="single" w:sz="4" w:space="0" w:color="auto"/>
            </w:tcBorders>
            <w:vAlign w:val="bottom"/>
          </w:tcPr>
          <w:p w14:paraId="6BFC610F" w14:textId="77777777" w:rsidR="00AB02AB" w:rsidRPr="00E649BC" w:rsidRDefault="00AB02AB" w:rsidP="004B5F07">
            <w:pPr>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4C245F94" w14:textId="77777777" w:rsidR="00AB02AB" w:rsidRPr="00E649BC" w:rsidRDefault="00AB02AB" w:rsidP="004B5F07">
            <w:pPr>
              <w:jc w:val="right"/>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2A739698" w14:textId="77777777" w:rsidR="00AB02AB" w:rsidRPr="00E649BC" w:rsidRDefault="00AB02AB" w:rsidP="004B5F07">
            <w:pPr>
              <w:rPr>
                <w:rFonts w:ascii="Arial" w:hAnsi="Arial" w:cs="Arial"/>
                <w:szCs w:val="20"/>
              </w:rPr>
            </w:pPr>
          </w:p>
        </w:tc>
        <w:tc>
          <w:tcPr>
            <w:tcW w:w="4820" w:type="dxa"/>
            <w:tcBorders>
              <w:top w:val="single" w:sz="4" w:space="0" w:color="auto"/>
              <w:left w:val="single" w:sz="4" w:space="0" w:color="auto"/>
              <w:bottom w:val="single" w:sz="4" w:space="0" w:color="auto"/>
            </w:tcBorders>
            <w:vAlign w:val="bottom"/>
          </w:tcPr>
          <w:p w14:paraId="2F65194A" w14:textId="77777777" w:rsidR="00AB02AB" w:rsidRPr="00E649BC" w:rsidRDefault="00AB02AB" w:rsidP="004B5F07">
            <w:pPr>
              <w:rPr>
                <w:rFonts w:ascii="Arial" w:hAnsi="Arial" w:cs="Arial"/>
                <w:szCs w:val="20"/>
              </w:rPr>
            </w:pPr>
          </w:p>
        </w:tc>
      </w:tr>
      <w:tr w:rsidR="000276FA" w:rsidRPr="00E649BC" w14:paraId="09A3A40B" w14:textId="77777777" w:rsidTr="00E560B4">
        <w:trPr>
          <w:trHeight w:val="322"/>
        </w:trPr>
        <w:tc>
          <w:tcPr>
            <w:tcW w:w="2268" w:type="dxa"/>
            <w:tcBorders>
              <w:top w:val="single" w:sz="4" w:space="0" w:color="auto"/>
              <w:bottom w:val="single" w:sz="4" w:space="0" w:color="auto"/>
              <w:right w:val="single" w:sz="4" w:space="0" w:color="auto"/>
            </w:tcBorders>
            <w:vAlign w:val="bottom"/>
          </w:tcPr>
          <w:p w14:paraId="002B2913" w14:textId="77777777" w:rsidR="000276FA" w:rsidRPr="00E649BC" w:rsidRDefault="000276FA" w:rsidP="004B5F07">
            <w:pPr>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12D36F48" w14:textId="77777777" w:rsidR="000276FA" w:rsidRPr="00E649BC" w:rsidRDefault="000276FA" w:rsidP="004B5F07">
            <w:pPr>
              <w:jc w:val="right"/>
              <w:rPr>
                <w:rFonts w:ascii="Arial" w:hAnsi="Arial" w:cs="Arial"/>
                <w:szCs w:val="20"/>
              </w:rPr>
            </w:pPr>
          </w:p>
        </w:tc>
        <w:tc>
          <w:tcPr>
            <w:tcW w:w="1701" w:type="dxa"/>
            <w:tcBorders>
              <w:top w:val="single" w:sz="4" w:space="0" w:color="auto"/>
              <w:left w:val="single" w:sz="4" w:space="0" w:color="auto"/>
              <w:bottom w:val="single" w:sz="4" w:space="0" w:color="auto"/>
              <w:right w:val="single" w:sz="4" w:space="0" w:color="auto"/>
            </w:tcBorders>
            <w:vAlign w:val="bottom"/>
          </w:tcPr>
          <w:p w14:paraId="5460EB88" w14:textId="77777777" w:rsidR="000276FA" w:rsidRPr="00E649BC" w:rsidRDefault="000276FA" w:rsidP="004B5F07">
            <w:pPr>
              <w:rPr>
                <w:rFonts w:ascii="Arial" w:hAnsi="Arial" w:cs="Arial"/>
                <w:szCs w:val="20"/>
              </w:rPr>
            </w:pPr>
          </w:p>
        </w:tc>
        <w:tc>
          <w:tcPr>
            <w:tcW w:w="4820" w:type="dxa"/>
            <w:tcBorders>
              <w:top w:val="single" w:sz="4" w:space="0" w:color="auto"/>
              <w:left w:val="single" w:sz="4" w:space="0" w:color="auto"/>
              <w:bottom w:val="single" w:sz="4" w:space="0" w:color="auto"/>
            </w:tcBorders>
            <w:vAlign w:val="bottom"/>
          </w:tcPr>
          <w:p w14:paraId="2538A877" w14:textId="77777777" w:rsidR="000276FA" w:rsidRPr="00E649BC" w:rsidRDefault="000276FA" w:rsidP="004B5F07">
            <w:pPr>
              <w:rPr>
                <w:rFonts w:ascii="Arial" w:hAnsi="Arial" w:cs="Arial"/>
                <w:szCs w:val="20"/>
              </w:rPr>
            </w:pPr>
          </w:p>
        </w:tc>
      </w:tr>
    </w:tbl>
    <w:p w14:paraId="65D8E00F" w14:textId="5BDFBD16" w:rsidR="00C2259E" w:rsidRDefault="00C2259E" w:rsidP="00FD75D0">
      <w:pPr>
        <w:spacing w:before="0"/>
        <w:rPr>
          <w:rFonts w:ascii="Arial" w:hAnsi="Arial" w:cs="Arial"/>
          <w:smallCaps/>
          <w:sz w:val="26"/>
          <w:szCs w:val="20"/>
        </w:rPr>
      </w:pPr>
    </w:p>
    <w:p w14:paraId="3165E264" w14:textId="77777777" w:rsidR="00C2259E" w:rsidRDefault="00C2259E">
      <w:pPr>
        <w:widowControl/>
        <w:adjustRightInd/>
        <w:spacing w:before="0"/>
        <w:textAlignment w:val="auto"/>
        <w:rPr>
          <w:rFonts w:ascii="Arial" w:hAnsi="Arial" w:cs="Arial"/>
          <w:smallCaps/>
          <w:sz w:val="26"/>
          <w:szCs w:val="20"/>
        </w:rPr>
      </w:pPr>
      <w:r>
        <w:rPr>
          <w:rFonts w:ascii="Arial" w:hAnsi="Arial" w:cs="Arial"/>
          <w:smallCaps/>
          <w:sz w:val="26"/>
          <w:szCs w:val="20"/>
        </w:rPr>
        <w:br w:type="page"/>
      </w:r>
    </w:p>
    <w:tbl>
      <w:tblPr>
        <w:tblW w:w="10490" w:type="dxa"/>
        <w:tblLook w:val="01E0" w:firstRow="1" w:lastRow="1" w:firstColumn="1" w:lastColumn="1" w:noHBand="0" w:noVBand="0"/>
      </w:tblPr>
      <w:tblGrid>
        <w:gridCol w:w="10490"/>
      </w:tblGrid>
      <w:tr w:rsidR="00CD2BE8" w:rsidRPr="00E649BC" w14:paraId="63844B72" w14:textId="77777777" w:rsidTr="00E560B4">
        <w:trPr>
          <w:trHeight w:val="397"/>
        </w:trPr>
        <w:tc>
          <w:tcPr>
            <w:tcW w:w="10490" w:type="dxa"/>
            <w:tcBorders>
              <w:bottom w:val="single" w:sz="4" w:space="0" w:color="auto"/>
            </w:tcBorders>
            <w:vAlign w:val="bottom"/>
          </w:tcPr>
          <w:p w14:paraId="4C1883C7" w14:textId="77777777" w:rsidR="00CD2BE8" w:rsidRPr="00E649BC" w:rsidRDefault="00372CC4" w:rsidP="00CD2BE8">
            <w:pPr>
              <w:rPr>
                <w:rFonts w:ascii="Arial" w:hAnsi="Arial" w:cs="Arial"/>
                <w:szCs w:val="20"/>
              </w:rPr>
            </w:pPr>
            <w:r w:rsidRPr="00372CC4">
              <w:rPr>
                <w:rFonts w:ascii="Arial" w:hAnsi="Arial" w:cs="Arial"/>
                <w:szCs w:val="20"/>
              </w:rPr>
              <w:lastRenderedPageBreak/>
              <w:t xml:space="preserve">Please provide any other information that you identify as being pertinent to this application </w:t>
            </w:r>
            <w:r w:rsidR="0029690F">
              <w:rPr>
                <w:rFonts w:ascii="Arial" w:hAnsi="Arial" w:cs="Arial"/>
                <w:szCs w:val="20"/>
              </w:rPr>
              <w:br/>
            </w:r>
            <w:r w:rsidRPr="00372CC4">
              <w:rPr>
                <w:rFonts w:ascii="Arial" w:hAnsi="Arial" w:cs="Arial"/>
                <w:szCs w:val="20"/>
              </w:rPr>
              <w:t>(e</w:t>
            </w:r>
            <w:r w:rsidR="000276FA">
              <w:rPr>
                <w:rFonts w:ascii="Arial" w:hAnsi="Arial" w:cs="Arial"/>
                <w:szCs w:val="20"/>
              </w:rPr>
              <w:t>.</w:t>
            </w:r>
            <w:r w:rsidRPr="00372CC4">
              <w:rPr>
                <w:rFonts w:ascii="Arial" w:hAnsi="Arial" w:cs="Arial"/>
                <w:szCs w:val="20"/>
              </w:rPr>
              <w:t>g</w:t>
            </w:r>
            <w:r w:rsidR="000276FA">
              <w:rPr>
                <w:rFonts w:ascii="Arial" w:hAnsi="Arial" w:cs="Arial"/>
                <w:szCs w:val="20"/>
              </w:rPr>
              <w:t>.</w:t>
            </w:r>
            <w:r w:rsidRPr="00372CC4">
              <w:rPr>
                <w:rFonts w:ascii="Arial" w:hAnsi="Arial" w:cs="Arial"/>
                <w:szCs w:val="20"/>
              </w:rPr>
              <w:t xml:space="preserve"> medical conditions, disabilities)</w:t>
            </w:r>
          </w:p>
        </w:tc>
      </w:tr>
      <w:tr w:rsidR="007151CB" w:rsidRPr="00E649BC" w14:paraId="2F23466F" w14:textId="77777777" w:rsidTr="00E560B4">
        <w:trPr>
          <w:trHeight w:val="397"/>
        </w:trPr>
        <w:tc>
          <w:tcPr>
            <w:tcW w:w="10490" w:type="dxa"/>
            <w:tcBorders>
              <w:top w:val="single" w:sz="4" w:space="0" w:color="auto"/>
              <w:bottom w:val="single" w:sz="4" w:space="0" w:color="auto"/>
            </w:tcBorders>
            <w:vAlign w:val="bottom"/>
          </w:tcPr>
          <w:p w14:paraId="654F52AB" w14:textId="77777777" w:rsidR="007151CB" w:rsidRPr="00E649BC" w:rsidRDefault="007151CB" w:rsidP="004B5F07">
            <w:pPr>
              <w:rPr>
                <w:rFonts w:ascii="Arial" w:hAnsi="Arial" w:cs="Arial"/>
                <w:szCs w:val="20"/>
              </w:rPr>
            </w:pPr>
          </w:p>
        </w:tc>
      </w:tr>
      <w:tr w:rsidR="00CD2BE8" w:rsidRPr="00E649BC" w14:paraId="1B4F2D6B" w14:textId="77777777" w:rsidTr="00E560B4">
        <w:trPr>
          <w:trHeight w:val="397"/>
        </w:trPr>
        <w:tc>
          <w:tcPr>
            <w:tcW w:w="10490" w:type="dxa"/>
            <w:tcBorders>
              <w:top w:val="single" w:sz="4" w:space="0" w:color="auto"/>
              <w:bottom w:val="single" w:sz="4" w:space="0" w:color="auto"/>
            </w:tcBorders>
            <w:vAlign w:val="bottom"/>
          </w:tcPr>
          <w:p w14:paraId="7751E1C5" w14:textId="77777777" w:rsidR="00CD2BE8" w:rsidRPr="00E649BC" w:rsidRDefault="00CD2BE8" w:rsidP="004B5F07">
            <w:pPr>
              <w:rPr>
                <w:rFonts w:ascii="Arial" w:hAnsi="Arial" w:cs="Arial"/>
                <w:szCs w:val="20"/>
              </w:rPr>
            </w:pPr>
          </w:p>
        </w:tc>
      </w:tr>
      <w:tr w:rsidR="00C2259E" w:rsidRPr="00E649BC" w14:paraId="2F628DD9" w14:textId="77777777" w:rsidTr="00E560B4">
        <w:trPr>
          <w:trHeight w:val="397"/>
        </w:trPr>
        <w:tc>
          <w:tcPr>
            <w:tcW w:w="10490" w:type="dxa"/>
            <w:tcBorders>
              <w:top w:val="single" w:sz="4" w:space="0" w:color="auto"/>
              <w:bottom w:val="single" w:sz="4" w:space="0" w:color="auto"/>
            </w:tcBorders>
            <w:vAlign w:val="bottom"/>
          </w:tcPr>
          <w:p w14:paraId="64C6882A" w14:textId="77777777" w:rsidR="00C2259E" w:rsidRPr="00E649BC" w:rsidRDefault="00C2259E" w:rsidP="004B5F07">
            <w:pPr>
              <w:rPr>
                <w:rFonts w:ascii="Arial" w:hAnsi="Arial" w:cs="Arial"/>
                <w:szCs w:val="20"/>
              </w:rPr>
            </w:pPr>
          </w:p>
        </w:tc>
      </w:tr>
      <w:tr w:rsidR="00C2259E" w:rsidRPr="00E649BC" w14:paraId="67B62B2E" w14:textId="77777777" w:rsidTr="00E560B4">
        <w:trPr>
          <w:trHeight w:val="397"/>
        </w:trPr>
        <w:tc>
          <w:tcPr>
            <w:tcW w:w="10490" w:type="dxa"/>
            <w:tcBorders>
              <w:top w:val="single" w:sz="4" w:space="0" w:color="auto"/>
              <w:bottom w:val="single" w:sz="4" w:space="0" w:color="auto"/>
            </w:tcBorders>
            <w:vAlign w:val="bottom"/>
          </w:tcPr>
          <w:p w14:paraId="261DFE6C" w14:textId="77777777" w:rsidR="00C2259E" w:rsidRPr="00E649BC" w:rsidRDefault="00C2259E" w:rsidP="004B5F07">
            <w:pPr>
              <w:rPr>
                <w:rFonts w:ascii="Arial" w:hAnsi="Arial" w:cs="Arial"/>
                <w:szCs w:val="20"/>
              </w:rPr>
            </w:pPr>
          </w:p>
        </w:tc>
      </w:tr>
      <w:tr w:rsidR="00CD2BE8" w:rsidRPr="00E649BC" w14:paraId="30F84774" w14:textId="77777777" w:rsidTr="00E560B4">
        <w:trPr>
          <w:trHeight w:val="397"/>
        </w:trPr>
        <w:tc>
          <w:tcPr>
            <w:tcW w:w="10490" w:type="dxa"/>
            <w:tcBorders>
              <w:top w:val="single" w:sz="4" w:space="0" w:color="auto"/>
              <w:bottom w:val="single" w:sz="4" w:space="0" w:color="auto"/>
            </w:tcBorders>
            <w:vAlign w:val="bottom"/>
          </w:tcPr>
          <w:p w14:paraId="478E163F" w14:textId="77777777" w:rsidR="00CD2BE8" w:rsidRPr="00E649BC" w:rsidRDefault="00CD2BE8" w:rsidP="004B5F07">
            <w:pPr>
              <w:rPr>
                <w:rFonts w:ascii="Arial" w:hAnsi="Arial" w:cs="Arial"/>
                <w:szCs w:val="20"/>
              </w:rPr>
            </w:pPr>
          </w:p>
        </w:tc>
      </w:tr>
    </w:tbl>
    <w:p w14:paraId="3FD9FB71" w14:textId="77777777" w:rsidR="00CD2BE8" w:rsidRPr="00E649BC" w:rsidRDefault="00CD2BE8" w:rsidP="00FD75D0">
      <w:pPr>
        <w:spacing w:before="0"/>
        <w:rPr>
          <w:rFonts w:ascii="Arial" w:hAnsi="Arial" w:cs="Arial"/>
          <w:smallCaps/>
          <w:szCs w:val="20"/>
        </w:rPr>
      </w:pPr>
    </w:p>
    <w:p w14:paraId="1E518CA1" w14:textId="77777777" w:rsidR="00C2259E" w:rsidRDefault="00C2259E" w:rsidP="00C2259E">
      <w:pPr>
        <w:pStyle w:val="Heading1"/>
      </w:pPr>
    </w:p>
    <w:p w14:paraId="288FF0C6" w14:textId="208B6294" w:rsidR="00CD2BE8" w:rsidRPr="00E649BC" w:rsidRDefault="00C2259E" w:rsidP="00C2259E">
      <w:pPr>
        <w:pStyle w:val="Heading1"/>
      </w:pPr>
      <w:r w:rsidRPr="00372CC4">
        <w:t>DECLARATION</w:t>
      </w:r>
      <w:r>
        <w:t xml:space="preserve"> (PLEASE TICK)</w:t>
      </w:r>
    </w:p>
    <w:p w14:paraId="1D79F81B" w14:textId="3EA142C3"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 certify that to the best of my knowledge that the information provided in this application is correct and understand that the supply of any incorrect or misleading information may result in the cancellation of this Award.</w:t>
      </w:r>
    </w:p>
    <w:p w14:paraId="0718D10D" w14:textId="03DB2FB6"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 have approached my employer in regards to this Award and cleared any issue or potential inducement or perceived inducement in terms of my conditions of employment.</w:t>
      </w:r>
    </w:p>
    <w:p w14:paraId="0AC1FE6F" w14:textId="052E253A"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 xml:space="preserve">I certify that to the best of my knowledge that the information provided in this application is correct and I would not be excluded from immigration authorities on exit or entry into </w:t>
      </w:r>
      <w:r w:rsidR="00E560B4">
        <w:rPr>
          <w:rFonts w:ascii="Arial" w:hAnsi="Arial" w:cs="Arial"/>
          <w:szCs w:val="20"/>
        </w:rPr>
        <w:t>New Zealand</w:t>
      </w:r>
      <w:r w:rsidRPr="00C2259E">
        <w:rPr>
          <w:rFonts w:ascii="Arial" w:hAnsi="Arial" w:cs="Arial"/>
          <w:szCs w:val="20"/>
        </w:rPr>
        <w:t xml:space="preserve"> while travelling under this Award.</w:t>
      </w:r>
    </w:p>
    <w:p w14:paraId="4A0107F3" w14:textId="172371CA"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 xml:space="preserve">I accept that the final travel itinerary and costs will be at the discretion of the </w:t>
      </w:r>
      <w:r>
        <w:rPr>
          <w:rFonts w:ascii="Arial" w:hAnsi="Arial" w:cs="Arial"/>
          <w:szCs w:val="20"/>
        </w:rPr>
        <w:t>NZOHS</w:t>
      </w:r>
      <w:r w:rsidRPr="00C2259E">
        <w:rPr>
          <w:rFonts w:ascii="Arial" w:hAnsi="Arial" w:cs="Arial"/>
          <w:szCs w:val="20"/>
        </w:rPr>
        <w:t xml:space="preserve"> Council and Dr</w:t>
      </w:r>
      <w:r w:rsidR="00643BE9">
        <w:rPr>
          <w:rFonts w:ascii="Arial" w:hAnsi="Arial" w:cs="Arial"/>
          <w:szCs w:val="20"/>
        </w:rPr>
        <w:t>ä</w:t>
      </w:r>
      <w:r w:rsidRPr="00C2259E">
        <w:rPr>
          <w:rFonts w:ascii="Arial" w:hAnsi="Arial" w:cs="Arial"/>
          <w:szCs w:val="20"/>
        </w:rPr>
        <w:t xml:space="preserve">ger </w:t>
      </w:r>
      <w:r w:rsidR="00643BE9">
        <w:rPr>
          <w:rFonts w:ascii="Arial" w:hAnsi="Arial" w:cs="Arial"/>
          <w:szCs w:val="20"/>
        </w:rPr>
        <w:t xml:space="preserve"> New Zealand Ltd</w:t>
      </w:r>
      <w:r w:rsidRPr="00C2259E">
        <w:rPr>
          <w:rFonts w:ascii="Arial" w:hAnsi="Arial" w:cs="Arial"/>
          <w:szCs w:val="20"/>
        </w:rPr>
        <w:t>. The supply of incorrect or misleading information may result in the cancellation of this Award.</w:t>
      </w:r>
    </w:p>
    <w:p w14:paraId="55FE3E4C" w14:textId="020AF5DF"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n submitting this application, I certify that I have read the Dr</w:t>
      </w:r>
      <w:r w:rsidR="00643BE9">
        <w:rPr>
          <w:rFonts w:ascii="Arial" w:hAnsi="Arial" w:cs="Arial"/>
          <w:szCs w:val="20"/>
        </w:rPr>
        <w:t>ä</w:t>
      </w:r>
      <w:r w:rsidRPr="00C2259E">
        <w:rPr>
          <w:rFonts w:ascii="Arial" w:hAnsi="Arial" w:cs="Arial"/>
          <w:szCs w:val="20"/>
        </w:rPr>
        <w:t>ger</w:t>
      </w:r>
      <w:r w:rsidR="00643BE9">
        <w:rPr>
          <w:rFonts w:ascii="Arial" w:hAnsi="Arial" w:cs="Arial"/>
          <w:szCs w:val="20"/>
        </w:rPr>
        <w:t xml:space="preserve"> New Zealand - NZOHS</w:t>
      </w:r>
      <w:r w:rsidRPr="00C2259E">
        <w:rPr>
          <w:rFonts w:ascii="Arial" w:hAnsi="Arial" w:cs="Arial"/>
          <w:szCs w:val="20"/>
        </w:rPr>
        <w:t xml:space="preserve"> Young Hygienists Award - Awardee Agreement and the Generic Conditions for Overseas Travel Associated with </w:t>
      </w:r>
      <w:r>
        <w:rPr>
          <w:rFonts w:ascii="Arial" w:hAnsi="Arial" w:cs="Arial"/>
          <w:szCs w:val="20"/>
        </w:rPr>
        <w:t>NZOHS</w:t>
      </w:r>
      <w:r w:rsidRPr="00C2259E">
        <w:rPr>
          <w:rFonts w:ascii="Arial" w:hAnsi="Arial" w:cs="Arial"/>
          <w:szCs w:val="20"/>
        </w:rPr>
        <w:t xml:space="preserve"> Awards.</w:t>
      </w:r>
    </w:p>
    <w:p w14:paraId="2848B1B4" w14:textId="12EC894D" w:rsidR="00C2259E" w:rsidRPr="00C2259E" w:rsidRDefault="00C2259E" w:rsidP="001D7AEE">
      <w:pPr>
        <w:pStyle w:val="ListParagraph"/>
        <w:numPr>
          <w:ilvl w:val="0"/>
          <w:numId w:val="2"/>
        </w:numPr>
        <w:spacing w:before="0" w:after="120" w:line="280" w:lineRule="atLeast"/>
        <w:rPr>
          <w:rFonts w:ascii="Arial" w:hAnsi="Arial" w:cs="Arial"/>
          <w:szCs w:val="20"/>
        </w:rPr>
      </w:pPr>
      <w:r w:rsidRPr="00C2259E">
        <w:rPr>
          <w:rFonts w:ascii="Arial" w:hAnsi="Arial" w:cs="Arial"/>
          <w:szCs w:val="20"/>
        </w:rPr>
        <w:t>I have read and understood all conditions applicable to this award, and if successful, I agree to abide by all conditions.</w:t>
      </w:r>
    </w:p>
    <w:p w14:paraId="175C1748" w14:textId="0ABCB60F" w:rsidR="00C2259E" w:rsidRDefault="00C2259E" w:rsidP="00522B46">
      <w:pPr>
        <w:spacing w:before="0" w:after="120" w:line="280" w:lineRule="atLeast"/>
        <w:rPr>
          <w:rFonts w:ascii="Arial" w:hAnsi="Arial" w:cs="Arial"/>
          <w:b/>
          <w:szCs w:val="20"/>
        </w:rPr>
      </w:pPr>
    </w:p>
    <w:p w14:paraId="04A11653" w14:textId="77777777" w:rsidR="00157DE3" w:rsidRDefault="00157DE3" w:rsidP="00522B46">
      <w:pPr>
        <w:spacing w:before="0" w:after="120" w:line="280" w:lineRule="atLeast"/>
        <w:rPr>
          <w:rFonts w:ascii="Arial" w:hAnsi="Arial" w:cs="Arial"/>
          <w:b/>
          <w:szCs w:val="20"/>
        </w:rPr>
      </w:pPr>
      <w:bookmarkStart w:id="1" w:name="_GoBack"/>
      <w:bookmarkEnd w:id="1"/>
    </w:p>
    <w:tbl>
      <w:tblPr>
        <w:tblW w:w="10490" w:type="dxa"/>
        <w:tblLook w:val="01E0" w:firstRow="1" w:lastRow="1" w:firstColumn="1" w:lastColumn="1" w:noHBand="0" w:noVBand="0"/>
      </w:tblPr>
      <w:tblGrid>
        <w:gridCol w:w="4590"/>
        <w:gridCol w:w="5900"/>
      </w:tblGrid>
      <w:tr w:rsidR="00C2259E" w:rsidRPr="00E649BC" w14:paraId="28665A57" w14:textId="77777777" w:rsidTr="00E560B4">
        <w:trPr>
          <w:trHeight w:val="567"/>
        </w:trPr>
        <w:tc>
          <w:tcPr>
            <w:tcW w:w="10490" w:type="dxa"/>
            <w:gridSpan w:val="2"/>
            <w:tcBorders>
              <w:bottom w:val="single" w:sz="4" w:space="0" w:color="auto"/>
            </w:tcBorders>
            <w:vAlign w:val="center"/>
          </w:tcPr>
          <w:p w14:paraId="53DB8ABD" w14:textId="00339B6F" w:rsidR="00C2259E" w:rsidRPr="00E649BC" w:rsidRDefault="00C2259E" w:rsidP="00C2259E">
            <w:pPr>
              <w:rPr>
                <w:rFonts w:ascii="Arial" w:hAnsi="Arial" w:cs="Arial"/>
                <w:szCs w:val="20"/>
              </w:rPr>
            </w:pPr>
            <w:r>
              <w:rPr>
                <w:rFonts w:ascii="Arial" w:hAnsi="Arial" w:cs="Arial"/>
                <w:b/>
                <w:szCs w:val="20"/>
              </w:rPr>
              <w:t>I agree and will abide by all conditions</w:t>
            </w:r>
          </w:p>
        </w:tc>
      </w:tr>
      <w:tr w:rsidR="00C2259E" w:rsidRPr="00E649BC" w14:paraId="37120A19" w14:textId="77777777" w:rsidTr="00E560B4">
        <w:trPr>
          <w:trHeight w:val="567"/>
        </w:trPr>
        <w:tc>
          <w:tcPr>
            <w:tcW w:w="4590" w:type="dxa"/>
            <w:tcBorders>
              <w:top w:val="single" w:sz="4" w:space="0" w:color="auto"/>
              <w:bottom w:val="single" w:sz="4" w:space="0" w:color="auto"/>
            </w:tcBorders>
            <w:vAlign w:val="center"/>
          </w:tcPr>
          <w:p w14:paraId="24FB6982" w14:textId="77777777" w:rsidR="00C2259E" w:rsidRPr="00E649BC" w:rsidRDefault="00C2259E" w:rsidP="00C2259E">
            <w:pPr>
              <w:rPr>
                <w:rFonts w:ascii="Arial" w:hAnsi="Arial" w:cs="Arial"/>
                <w:szCs w:val="20"/>
              </w:rPr>
            </w:pPr>
            <w:r>
              <w:rPr>
                <w:rFonts w:ascii="Arial" w:hAnsi="Arial" w:cs="Arial"/>
                <w:szCs w:val="20"/>
              </w:rPr>
              <w:t xml:space="preserve">Full Name: </w:t>
            </w:r>
          </w:p>
        </w:tc>
        <w:tc>
          <w:tcPr>
            <w:tcW w:w="5900" w:type="dxa"/>
            <w:tcBorders>
              <w:top w:val="single" w:sz="4" w:space="0" w:color="auto"/>
              <w:bottom w:val="single" w:sz="4" w:space="0" w:color="auto"/>
            </w:tcBorders>
            <w:vAlign w:val="center"/>
          </w:tcPr>
          <w:p w14:paraId="79A481BC" w14:textId="50C7E180" w:rsidR="00C2259E" w:rsidRPr="00E649BC" w:rsidRDefault="00C2259E" w:rsidP="00C2259E">
            <w:pPr>
              <w:rPr>
                <w:rFonts w:ascii="Arial" w:hAnsi="Arial" w:cs="Arial"/>
                <w:szCs w:val="20"/>
              </w:rPr>
            </w:pPr>
            <w:r>
              <w:rPr>
                <w:rFonts w:ascii="Arial" w:hAnsi="Arial" w:cs="Arial"/>
                <w:szCs w:val="20"/>
              </w:rPr>
              <w:t>Date of Application:</w:t>
            </w:r>
          </w:p>
        </w:tc>
      </w:tr>
      <w:tr w:rsidR="00C2259E" w:rsidRPr="00E649BC" w14:paraId="4F1B8BB1" w14:textId="77777777" w:rsidTr="00E560B4">
        <w:trPr>
          <w:trHeight w:val="567"/>
        </w:trPr>
        <w:tc>
          <w:tcPr>
            <w:tcW w:w="4590" w:type="dxa"/>
            <w:tcBorders>
              <w:top w:val="single" w:sz="4" w:space="0" w:color="auto"/>
              <w:bottom w:val="single" w:sz="4" w:space="0" w:color="auto"/>
            </w:tcBorders>
            <w:vAlign w:val="center"/>
          </w:tcPr>
          <w:p w14:paraId="29F830DE" w14:textId="421BC409" w:rsidR="00C2259E" w:rsidRDefault="00C2259E" w:rsidP="00C2259E">
            <w:pPr>
              <w:rPr>
                <w:rFonts w:ascii="Arial" w:hAnsi="Arial" w:cs="Arial"/>
                <w:szCs w:val="20"/>
              </w:rPr>
            </w:pPr>
            <w:r>
              <w:rPr>
                <w:rFonts w:ascii="Arial" w:hAnsi="Arial" w:cs="Arial"/>
                <w:szCs w:val="20"/>
              </w:rPr>
              <w:t>Signature:</w:t>
            </w:r>
          </w:p>
        </w:tc>
        <w:tc>
          <w:tcPr>
            <w:tcW w:w="5900" w:type="dxa"/>
            <w:tcBorders>
              <w:top w:val="single" w:sz="4" w:space="0" w:color="auto"/>
              <w:bottom w:val="single" w:sz="4" w:space="0" w:color="auto"/>
            </w:tcBorders>
            <w:vAlign w:val="center"/>
          </w:tcPr>
          <w:p w14:paraId="317776F6" w14:textId="77777777" w:rsidR="00C2259E" w:rsidRDefault="00C2259E" w:rsidP="00C2259E">
            <w:pPr>
              <w:rPr>
                <w:rFonts w:ascii="Arial" w:hAnsi="Arial" w:cs="Arial"/>
                <w:szCs w:val="20"/>
              </w:rPr>
            </w:pPr>
          </w:p>
        </w:tc>
      </w:tr>
    </w:tbl>
    <w:p w14:paraId="3514A3C9" w14:textId="385E4806" w:rsidR="005B0DD0" w:rsidRPr="00E649BC" w:rsidRDefault="005B0DD0" w:rsidP="00522B46">
      <w:pPr>
        <w:spacing w:before="0" w:after="120" w:line="280" w:lineRule="atLeast"/>
        <w:rPr>
          <w:rFonts w:ascii="Arial" w:hAnsi="Arial" w:cs="Arial"/>
          <w:szCs w:val="20"/>
        </w:rPr>
      </w:pPr>
    </w:p>
    <w:p w14:paraId="4A9BDEE5" w14:textId="77777777" w:rsidR="004673A5" w:rsidRPr="00E649BC" w:rsidRDefault="004673A5" w:rsidP="001244E2">
      <w:pPr>
        <w:spacing w:before="0" w:after="120" w:line="280" w:lineRule="atLeast"/>
        <w:rPr>
          <w:rFonts w:ascii="Arial" w:hAnsi="Arial" w:cs="Arial"/>
          <w:szCs w:val="20"/>
        </w:rPr>
      </w:pPr>
    </w:p>
    <w:sectPr w:rsidR="004673A5" w:rsidRPr="00E649BC" w:rsidSect="00E560B4">
      <w:headerReference w:type="default" r:id="rId11"/>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0C2D1" w14:textId="77777777" w:rsidR="00BE4244" w:rsidRDefault="00BE4244">
      <w:r>
        <w:separator/>
      </w:r>
    </w:p>
  </w:endnote>
  <w:endnote w:type="continuationSeparator" w:id="0">
    <w:p w14:paraId="1E54F979" w14:textId="77777777" w:rsidR="00BE4244" w:rsidRDefault="00BE42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85662" w14:textId="77777777" w:rsidR="00BE4244" w:rsidRDefault="00BE4244">
      <w:r>
        <w:separator/>
      </w:r>
    </w:p>
  </w:footnote>
  <w:footnote w:type="continuationSeparator" w:id="0">
    <w:p w14:paraId="47D73C85" w14:textId="77777777" w:rsidR="00BE4244" w:rsidRDefault="00BE4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A9777" w14:textId="3B13B8A8" w:rsidR="00CA21DE" w:rsidRPr="008944BE" w:rsidRDefault="00C354BA" w:rsidP="00C354BA">
    <w:pPr>
      <w:pStyle w:val="Header"/>
      <w:rPr>
        <w:rFonts w:ascii="Arial" w:hAnsi="Arial" w:cs="Arial"/>
      </w:rPr>
    </w:pPr>
    <w:r>
      <w:rPr>
        <w:noProof/>
        <w:lang w:val="en-NZ" w:eastAsia="en-NZ"/>
      </w:rPr>
      <w:drawing>
        <wp:inline distT="0" distB="0" distL="0" distR="0" wp14:anchorId="7E9FC65D" wp14:editId="5289ECF9">
          <wp:extent cx="1466491" cy="558781"/>
          <wp:effectExtent l="0" t="0" r="635"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ZOHS logo RGB-Medium.jpg"/>
                  <pic:cNvPicPr/>
                </pic:nvPicPr>
                <pic:blipFill>
                  <a:blip r:embed="rId1">
                    <a:extLst>
                      <a:ext uri="{28A0092B-C50C-407E-A947-70E740481C1C}">
                        <a14:useLocalDpi xmlns:a14="http://schemas.microsoft.com/office/drawing/2010/main" val="0"/>
                      </a:ext>
                    </a:extLst>
                  </a:blip>
                  <a:stretch>
                    <a:fillRect/>
                  </a:stretch>
                </pic:blipFill>
                <pic:spPr>
                  <a:xfrm>
                    <a:off x="0" y="0"/>
                    <a:ext cx="1496377" cy="570169"/>
                  </a:xfrm>
                  <a:prstGeom prst="rect">
                    <a:avLst/>
                  </a:prstGeom>
                </pic:spPr>
              </pic:pic>
            </a:graphicData>
          </a:graphic>
        </wp:inline>
      </w:drawing>
    </w:r>
  </w:p>
  <w:p w14:paraId="3AD1820E" w14:textId="77777777" w:rsidR="00CA21DE" w:rsidRDefault="00CA21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5D1B72"/>
    <w:multiLevelType w:val="hybridMultilevel"/>
    <w:tmpl w:val="3B5E06F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5C80843"/>
    <w:multiLevelType w:val="hybridMultilevel"/>
    <w:tmpl w:val="5F746480"/>
    <w:lvl w:ilvl="0" w:tplc="CE088E1A">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Q0MjAxsjSwNDFX0lEKTi0uzszPAykwrAUAOyx7XSwAAAA="/>
  </w:docVars>
  <w:rsids>
    <w:rsidRoot w:val="00E30089"/>
    <w:rsid w:val="00001C51"/>
    <w:rsid w:val="00010631"/>
    <w:rsid w:val="00011128"/>
    <w:rsid w:val="000117F7"/>
    <w:rsid w:val="00014E5B"/>
    <w:rsid w:val="000158D7"/>
    <w:rsid w:val="00023EAE"/>
    <w:rsid w:val="00024AAD"/>
    <w:rsid w:val="00024CF1"/>
    <w:rsid w:val="00026567"/>
    <w:rsid w:val="0002734D"/>
    <w:rsid w:val="000276FA"/>
    <w:rsid w:val="000301AD"/>
    <w:rsid w:val="000317B1"/>
    <w:rsid w:val="00033627"/>
    <w:rsid w:val="00040596"/>
    <w:rsid w:val="00040AED"/>
    <w:rsid w:val="00043DF8"/>
    <w:rsid w:val="000451B5"/>
    <w:rsid w:val="0004583E"/>
    <w:rsid w:val="00047EF2"/>
    <w:rsid w:val="0005027A"/>
    <w:rsid w:val="00051632"/>
    <w:rsid w:val="00052015"/>
    <w:rsid w:val="000534B0"/>
    <w:rsid w:val="000560D3"/>
    <w:rsid w:val="00057E18"/>
    <w:rsid w:val="00066559"/>
    <w:rsid w:val="0006792D"/>
    <w:rsid w:val="000751E3"/>
    <w:rsid w:val="0007603D"/>
    <w:rsid w:val="00090F2F"/>
    <w:rsid w:val="00092E1C"/>
    <w:rsid w:val="000A257F"/>
    <w:rsid w:val="000A4A62"/>
    <w:rsid w:val="000A4E31"/>
    <w:rsid w:val="000A5E70"/>
    <w:rsid w:val="000A7150"/>
    <w:rsid w:val="000A7C33"/>
    <w:rsid w:val="000B1749"/>
    <w:rsid w:val="000B50F6"/>
    <w:rsid w:val="000B64D2"/>
    <w:rsid w:val="000C3DA0"/>
    <w:rsid w:val="000D3812"/>
    <w:rsid w:val="000D66EA"/>
    <w:rsid w:val="000D7F93"/>
    <w:rsid w:val="000E02A1"/>
    <w:rsid w:val="000E2005"/>
    <w:rsid w:val="000E5462"/>
    <w:rsid w:val="000E6995"/>
    <w:rsid w:val="000F2CC4"/>
    <w:rsid w:val="000F5901"/>
    <w:rsid w:val="00100AFB"/>
    <w:rsid w:val="0010341E"/>
    <w:rsid w:val="00107920"/>
    <w:rsid w:val="001118F3"/>
    <w:rsid w:val="00112754"/>
    <w:rsid w:val="00115EFF"/>
    <w:rsid w:val="00120D78"/>
    <w:rsid w:val="00122DEA"/>
    <w:rsid w:val="001235B0"/>
    <w:rsid w:val="001244E2"/>
    <w:rsid w:val="00124DB5"/>
    <w:rsid w:val="001254F0"/>
    <w:rsid w:val="00127E0D"/>
    <w:rsid w:val="001310A1"/>
    <w:rsid w:val="001314CA"/>
    <w:rsid w:val="00131888"/>
    <w:rsid w:val="001321C5"/>
    <w:rsid w:val="00132F39"/>
    <w:rsid w:val="001368BF"/>
    <w:rsid w:val="00143725"/>
    <w:rsid w:val="00143BEB"/>
    <w:rsid w:val="00146CC2"/>
    <w:rsid w:val="00150186"/>
    <w:rsid w:val="001533A1"/>
    <w:rsid w:val="00153521"/>
    <w:rsid w:val="00156268"/>
    <w:rsid w:val="00157DE3"/>
    <w:rsid w:val="00157FA1"/>
    <w:rsid w:val="00161270"/>
    <w:rsid w:val="0016473D"/>
    <w:rsid w:val="00166ADE"/>
    <w:rsid w:val="00171AA4"/>
    <w:rsid w:val="00173DEE"/>
    <w:rsid w:val="001759D6"/>
    <w:rsid w:val="00181267"/>
    <w:rsid w:val="001858FA"/>
    <w:rsid w:val="0018696C"/>
    <w:rsid w:val="00191142"/>
    <w:rsid w:val="00196F32"/>
    <w:rsid w:val="001A0B6E"/>
    <w:rsid w:val="001A13F3"/>
    <w:rsid w:val="001A19EC"/>
    <w:rsid w:val="001A5064"/>
    <w:rsid w:val="001A6230"/>
    <w:rsid w:val="001A6616"/>
    <w:rsid w:val="001A6E65"/>
    <w:rsid w:val="001A715C"/>
    <w:rsid w:val="001B62CF"/>
    <w:rsid w:val="001C728E"/>
    <w:rsid w:val="001D3D70"/>
    <w:rsid w:val="001D3D7E"/>
    <w:rsid w:val="001D44AB"/>
    <w:rsid w:val="001D7AEE"/>
    <w:rsid w:val="001E33AB"/>
    <w:rsid w:val="001E5168"/>
    <w:rsid w:val="001F2A6C"/>
    <w:rsid w:val="001F5688"/>
    <w:rsid w:val="001F59E6"/>
    <w:rsid w:val="001F5DAF"/>
    <w:rsid w:val="0020166F"/>
    <w:rsid w:val="00205220"/>
    <w:rsid w:val="002052C1"/>
    <w:rsid w:val="00205E0E"/>
    <w:rsid w:val="00210348"/>
    <w:rsid w:val="00215771"/>
    <w:rsid w:val="00216BD3"/>
    <w:rsid w:val="00221A74"/>
    <w:rsid w:val="0022317E"/>
    <w:rsid w:val="002254F0"/>
    <w:rsid w:val="00227A3D"/>
    <w:rsid w:val="00235F8E"/>
    <w:rsid w:val="002407A7"/>
    <w:rsid w:val="00240A59"/>
    <w:rsid w:val="0024167A"/>
    <w:rsid w:val="002446B0"/>
    <w:rsid w:val="002538FF"/>
    <w:rsid w:val="00263391"/>
    <w:rsid w:val="00264808"/>
    <w:rsid w:val="00270B83"/>
    <w:rsid w:val="00270ECF"/>
    <w:rsid w:val="00274118"/>
    <w:rsid w:val="002750A7"/>
    <w:rsid w:val="00275D2C"/>
    <w:rsid w:val="00280628"/>
    <w:rsid w:val="00281D63"/>
    <w:rsid w:val="00283A18"/>
    <w:rsid w:val="00286E64"/>
    <w:rsid w:val="00293164"/>
    <w:rsid w:val="00293B8F"/>
    <w:rsid w:val="00296100"/>
    <w:rsid w:val="0029690F"/>
    <w:rsid w:val="002B0E7E"/>
    <w:rsid w:val="002B1668"/>
    <w:rsid w:val="002B1A51"/>
    <w:rsid w:val="002B3CA0"/>
    <w:rsid w:val="002B7DD5"/>
    <w:rsid w:val="002C1183"/>
    <w:rsid w:val="002C23E2"/>
    <w:rsid w:val="002C2E9A"/>
    <w:rsid w:val="002C3896"/>
    <w:rsid w:val="002C3B47"/>
    <w:rsid w:val="002D0078"/>
    <w:rsid w:val="002D4D92"/>
    <w:rsid w:val="002D57EF"/>
    <w:rsid w:val="002D5A45"/>
    <w:rsid w:val="002E0AC3"/>
    <w:rsid w:val="002E3782"/>
    <w:rsid w:val="002E4BC8"/>
    <w:rsid w:val="002E54F4"/>
    <w:rsid w:val="002E6B3F"/>
    <w:rsid w:val="002E6FE8"/>
    <w:rsid w:val="002F1BCC"/>
    <w:rsid w:val="002F2799"/>
    <w:rsid w:val="00301296"/>
    <w:rsid w:val="00301EB9"/>
    <w:rsid w:val="00302470"/>
    <w:rsid w:val="00303989"/>
    <w:rsid w:val="00305CAD"/>
    <w:rsid w:val="0030612E"/>
    <w:rsid w:val="00306940"/>
    <w:rsid w:val="003104D2"/>
    <w:rsid w:val="00313ADF"/>
    <w:rsid w:val="003147AB"/>
    <w:rsid w:val="003169A3"/>
    <w:rsid w:val="003209B4"/>
    <w:rsid w:val="0032790E"/>
    <w:rsid w:val="00332B5F"/>
    <w:rsid w:val="003344C3"/>
    <w:rsid w:val="00335463"/>
    <w:rsid w:val="003402EC"/>
    <w:rsid w:val="00344473"/>
    <w:rsid w:val="00345BF4"/>
    <w:rsid w:val="00346A26"/>
    <w:rsid w:val="0035037D"/>
    <w:rsid w:val="00350AE7"/>
    <w:rsid w:val="003546B3"/>
    <w:rsid w:val="00362F3E"/>
    <w:rsid w:val="003657FC"/>
    <w:rsid w:val="00365AE3"/>
    <w:rsid w:val="00372CC4"/>
    <w:rsid w:val="0037476C"/>
    <w:rsid w:val="00380A7C"/>
    <w:rsid w:val="00382D5D"/>
    <w:rsid w:val="003853D0"/>
    <w:rsid w:val="003856ED"/>
    <w:rsid w:val="00386C2A"/>
    <w:rsid w:val="00387462"/>
    <w:rsid w:val="003921A3"/>
    <w:rsid w:val="003938B1"/>
    <w:rsid w:val="003A23CE"/>
    <w:rsid w:val="003A4E88"/>
    <w:rsid w:val="003B2719"/>
    <w:rsid w:val="003B49CC"/>
    <w:rsid w:val="003B4AB4"/>
    <w:rsid w:val="003B4D22"/>
    <w:rsid w:val="003B4DF0"/>
    <w:rsid w:val="003B71CF"/>
    <w:rsid w:val="003B7AB2"/>
    <w:rsid w:val="003C15A6"/>
    <w:rsid w:val="003C1DC2"/>
    <w:rsid w:val="003C510C"/>
    <w:rsid w:val="003C618A"/>
    <w:rsid w:val="003D0A87"/>
    <w:rsid w:val="003D4BE2"/>
    <w:rsid w:val="003D5492"/>
    <w:rsid w:val="003D638E"/>
    <w:rsid w:val="003E06F8"/>
    <w:rsid w:val="003E120A"/>
    <w:rsid w:val="003E2329"/>
    <w:rsid w:val="003E6B70"/>
    <w:rsid w:val="003E74A7"/>
    <w:rsid w:val="003E7A06"/>
    <w:rsid w:val="003E7CBB"/>
    <w:rsid w:val="003F28D3"/>
    <w:rsid w:val="00404101"/>
    <w:rsid w:val="0040623C"/>
    <w:rsid w:val="0040658E"/>
    <w:rsid w:val="0040683B"/>
    <w:rsid w:val="00411D5A"/>
    <w:rsid w:val="004138C6"/>
    <w:rsid w:val="004174D5"/>
    <w:rsid w:val="00422DA0"/>
    <w:rsid w:val="00425BC4"/>
    <w:rsid w:val="004314A4"/>
    <w:rsid w:val="00431F1C"/>
    <w:rsid w:val="004339E9"/>
    <w:rsid w:val="004425EA"/>
    <w:rsid w:val="004429E9"/>
    <w:rsid w:val="00444EB0"/>
    <w:rsid w:val="004456C6"/>
    <w:rsid w:val="00454A28"/>
    <w:rsid w:val="00460F8A"/>
    <w:rsid w:val="00462725"/>
    <w:rsid w:val="004673A5"/>
    <w:rsid w:val="004673DB"/>
    <w:rsid w:val="00472590"/>
    <w:rsid w:val="0047384B"/>
    <w:rsid w:val="00473DFA"/>
    <w:rsid w:val="00474E8B"/>
    <w:rsid w:val="0048105C"/>
    <w:rsid w:val="00481D14"/>
    <w:rsid w:val="004859AD"/>
    <w:rsid w:val="00485A34"/>
    <w:rsid w:val="0048626C"/>
    <w:rsid w:val="0048757E"/>
    <w:rsid w:val="00491043"/>
    <w:rsid w:val="004943AE"/>
    <w:rsid w:val="004957EF"/>
    <w:rsid w:val="004B0D01"/>
    <w:rsid w:val="004B29E8"/>
    <w:rsid w:val="004B3D92"/>
    <w:rsid w:val="004B5F07"/>
    <w:rsid w:val="004C5C4D"/>
    <w:rsid w:val="004C6684"/>
    <w:rsid w:val="004C7ED6"/>
    <w:rsid w:val="004D1B4D"/>
    <w:rsid w:val="004D49FC"/>
    <w:rsid w:val="004D69CE"/>
    <w:rsid w:val="004D71DC"/>
    <w:rsid w:val="004E3AA2"/>
    <w:rsid w:val="004E475C"/>
    <w:rsid w:val="004E53A2"/>
    <w:rsid w:val="004E621A"/>
    <w:rsid w:val="004E6995"/>
    <w:rsid w:val="004E6A18"/>
    <w:rsid w:val="004E6C8C"/>
    <w:rsid w:val="004F1A02"/>
    <w:rsid w:val="004F1D4B"/>
    <w:rsid w:val="004F3215"/>
    <w:rsid w:val="004F5265"/>
    <w:rsid w:val="004F7493"/>
    <w:rsid w:val="00501510"/>
    <w:rsid w:val="00502813"/>
    <w:rsid w:val="005028C5"/>
    <w:rsid w:val="0050455B"/>
    <w:rsid w:val="005067DC"/>
    <w:rsid w:val="005070A5"/>
    <w:rsid w:val="005163DD"/>
    <w:rsid w:val="005177B9"/>
    <w:rsid w:val="00522B46"/>
    <w:rsid w:val="00524FF0"/>
    <w:rsid w:val="00525C59"/>
    <w:rsid w:val="00525DAA"/>
    <w:rsid w:val="00526128"/>
    <w:rsid w:val="0052637D"/>
    <w:rsid w:val="0052663C"/>
    <w:rsid w:val="00527BF6"/>
    <w:rsid w:val="005353A0"/>
    <w:rsid w:val="00540B1D"/>
    <w:rsid w:val="00540C1C"/>
    <w:rsid w:val="00541386"/>
    <w:rsid w:val="005437E5"/>
    <w:rsid w:val="00546BD0"/>
    <w:rsid w:val="00550724"/>
    <w:rsid w:val="005511BA"/>
    <w:rsid w:val="0055185B"/>
    <w:rsid w:val="005518A1"/>
    <w:rsid w:val="00553873"/>
    <w:rsid w:val="0055400D"/>
    <w:rsid w:val="0055486E"/>
    <w:rsid w:val="005570DC"/>
    <w:rsid w:val="0056091E"/>
    <w:rsid w:val="00561F99"/>
    <w:rsid w:val="00564042"/>
    <w:rsid w:val="005645CE"/>
    <w:rsid w:val="005675B4"/>
    <w:rsid w:val="00567BB4"/>
    <w:rsid w:val="00571644"/>
    <w:rsid w:val="005736FE"/>
    <w:rsid w:val="00573FAF"/>
    <w:rsid w:val="00577F93"/>
    <w:rsid w:val="0059064C"/>
    <w:rsid w:val="00591489"/>
    <w:rsid w:val="00592800"/>
    <w:rsid w:val="00594F5E"/>
    <w:rsid w:val="005967A7"/>
    <w:rsid w:val="00597CFC"/>
    <w:rsid w:val="005A2D40"/>
    <w:rsid w:val="005A43E8"/>
    <w:rsid w:val="005A47A9"/>
    <w:rsid w:val="005A517A"/>
    <w:rsid w:val="005A76BF"/>
    <w:rsid w:val="005B0DD0"/>
    <w:rsid w:val="005B5076"/>
    <w:rsid w:val="005B5F14"/>
    <w:rsid w:val="005C2735"/>
    <w:rsid w:val="005C5B32"/>
    <w:rsid w:val="005C711D"/>
    <w:rsid w:val="005D150B"/>
    <w:rsid w:val="005D348C"/>
    <w:rsid w:val="005D3B7F"/>
    <w:rsid w:val="005D77B3"/>
    <w:rsid w:val="005D7E4D"/>
    <w:rsid w:val="005E3DEA"/>
    <w:rsid w:val="005E5B37"/>
    <w:rsid w:val="005E632C"/>
    <w:rsid w:val="005E7508"/>
    <w:rsid w:val="005F310D"/>
    <w:rsid w:val="005F5625"/>
    <w:rsid w:val="005F5D51"/>
    <w:rsid w:val="005F6ABA"/>
    <w:rsid w:val="00601464"/>
    <w:rsid w:val="0060334D"/>
    <w:rsid w:val="006078B6"/>
    <w:rsid w:val="00617A65"/>
    <w:rsid w:val="0062122A"/>
    <w:rsid w:val="00621E36"/>
    <w:rsid w:val="00625D28"/>
    <w:rsid w:val="00627DA3"/>
    <w:rsid w:val="00631889"/>
    <w:rsid w:val="00631DE9"/>
    <w:rsid w:val="00631FA5"/>
    <w:rsid w:val="006322AE"/>
    <w:rsid w:val="00634EEF"/>
    <w:rsid w:val="00635AD2"/>
    <w:rsid w:val="006416FE"/>
    <w:rsid w:val="00642464"/>
    <w:rsid w:val="00643BE9"/>
    <w:rsid w:val="006442DF"/>
    <w:rsid w:val="0065297E"/>
    <w:rsid w:val="00653056"/>
    <w:rsid w:val="006537BF"/>
    <w:rsid w:val="00653DAE"/>
    <w:rsid w:val="006542BE"/>
    <w:rsid w:val="00661572"/>
    <w:rsid w:val="00661BF1"/>
    <w:rsid w:val="00665EE2"/>
    <w:rsid w:val="00667171"/>
    <w:rsid w:val="00667A1B"/>
    <w:rsid w:val="00670DFF"/>
    <w:rsid w:val="00672959"/>
    <w:rsid w:val="00672EBF"/>
    <w:rsid w:val="006737DB"/>
    <w:rsid w:val="006743DB"/>
    <w:rsid w:val="00685269"/>
    <w:rsid w:val="006852FA"/>
    <w:rsid w:val="00685FF7"/>
    <w:rsid w:val="006A0B74"/>
    <w:rsid w:val="006A1A05"/>
    <w:rsid w:val="006A28FD"/>
    <w:rsid w:val="006A31C5"/>
    <w:rsid w:val="006A3CB8"/>
    <w:rsid w:val="006A66B0"/>
    <w:rsid w:val="006B20A7"/>
    <w:rsid w:val="006B3BF5"/>
    <w:rsid w:val="006B6416"/>
    <w:rsid w:val="006B6B99"/>
    <w:rsid w:val="006B76F8"/>
    <w:rsid w:val="006C2ACB"/>
    <w:rsid w:val="006C4395"/>
    <w:rsid w:val="006D0993"/>
    <w:rsid w:val="006D2F10"/>
    <w:rsid w:val="006D5A9D"/>
    <w:rsid w:val="006E107F"/>
    <w:rsid w:val="006E4985"/>
    <w:rsid w:val="006E5362"/>
    <w:rsid w:val="006E6414"/>
    <w:rsid w:val="006F1763"/>
    <w:rsid w:val="006F4707"/>
    <w:rsid w:val="006F5447"/>
    <w:rsid w:val="006F5770"/>
    <w:rsid w:val="00700DE0"/>
    <w:rsid w:val="00700F4B"/>
    <w:rsid w:val="0070118B"/>
    <w:rsid w:val="007113AB"/>
    <w:rsid w:val="007151CB"/>
    <w:rsid w:val="00721F9A"/>
    <w:rsid w:val="007246B7"/>
    <w:rsid w:val="00730EC0"/>
    <w:rsid w:val="00731A32"/>
    <w:rsid w:val="007412F5"/>
    <w:rsid w:val="00743324"/>
    <w:rsid w:val="00743CA4"/>
    <w:rsid w:val="00747779"/>
    <w:rsid w:val="00754288"/>
    <w:rsid w:val="00755201"/>
    <w:rsid w:val="007640DE"/>
    <w:rsid w:val="00764B71"/>
    <w:rsid w:val="00764FE6"/>
    <w:rsid w:val="0077100E"/>
    <w:rsid w:val="00771A35"/>
    <w:rsid w:val="00774B0E"/>
    <w:rsid w:val="0078247E"/>
    <w:rsid w:val="0078375F"/>
    <w:rsid w:val="00784228"/>
    <w:rsid w:val="00784B62"/>
    <w:rsid w:val="00786875"/>
    <w:rsid w:val="007879C2"/>
    <w:rsid w:val="00794EAD"/>
    <w:rsid w:val="00795D20"/>
    <w:rsid w:val="007A0E3D"/>
    <w:rsid w:val="007A5525"/>
    <w:rsid w:val="007B0BE3"/>
    <w:rsid w:val="007B6F03"/>
    <w:rsid w:val="007C12A0"/>
    <w:rsid w:val="007C2585"/>
    <w:rsid w:val="007C3B1F"/>
    <w:rsid w:val="007C594F"/>
    <w:rsid w:val="007C5F40"/>
    <w:rsid w:val="007C6F4F"/>
    <w:rsid w:val="007D0305"/>
    <w:rsid w:val="007D116A"/>
    <w:rsid w:val="007E6845"/>
    <w:rsid w:val="007F06BC"/>
    <w:rsid w:val="007F4A6C"/>
    <w:rsid w:val="007F67EC"/>
    <w:rsid w:val="00800222"/>
    <w:rsid w:val="008007C3"/>
    <w:rsid w:val="00800C69"/>
    <w:rsid w:val="00800D03"/>
    <w:rsid w:val="008022FF"/>
    <w:rsid w:val="008023B6"/>
    <w:rsid w:val="008023BC"/>
    <w:rsid w:val="00802E1E"/>
    <w:rsid w:val="0081129C"/>
    <w:rsid w:val="00811417"/>
    <w:rsid w:val="008178F4"/>
    <w:rsid w:val="00821187"/>
    <w:rsid w:val="00840280"/>
    <w:rsid w:val="00842570"/>
    <w:rsid w:val="00843DCD"/>
    <w:rsid w:val="00844827"/>
    <w:rsid w:val="0085339E"/>
    <w:rsid w:val="00861ED3"/>
    <w:rsid w:val="008627F4"/>
    <w:rsid w:val="00863553"/>
    <w:rsid w:val="0086466F"/>
    <w:rsid w:val="008648B0"/>
    <w:rsid w:val="0087125E"/>
    <w:rsid w:val="00873099"/>
    <w:rsid w:val="0087420C"/>
    <w:rsid w:val="008748ED"/>
    <w:rsid w:val="00875791"/>
    <w:rsid w:val="00880464"/>
    <w:rsid w:val="00881A13"/>
    <w:rsid w:val="00882A9D"/>
    <w:rsid w:val="00883BC8"/>
    <w:rsid w:val="008930EA"/>
    <w:rsid w:val="008936DC"/>
    <w:rsid w:val="00893CF4"/>
    <w:rsid w:val="008946D1"/>
    <w:rsid w:val="0089505D"/>
    <w:rsid w:val="008A0F08"/>
    <w:rsid w:val="008A2302"/>
    <w:rsid w:val="008A65AE"/>
    <w:rsid w:val="008A7459"/>
    <w:rsid w:val="008B03FA"/>
    <w:rsid w:val="008B1668"/>
    <w:rsid w:val="008B605B"/>
    <w:rsid w:val="008B6815"/>
    <w:rsid w:val="008C177E"/>
    <w:rsid w:val="008C27AE"/>
    <w:rsid w:val="008C3407"/>
    <w:rsid w:val="008C63B8"/>
    <w:rsid w:val="008C7DFB"/>
    <w:rsid w:val="008D041D"/>
    <w:rsid w:val="008D459C"/>
    <w:rsid w:val="008D580A"/>
    <w:rsid w:val="008D69BB"/>
    <w:rsid w:val="008D6CCD"/>
    <w:rsid w:val="008E03E7"/>
    <w:rsid w:val="008E52A1"/>
    <w:rsid w:val="008E6034"/>
    <w:rsid w:val="008F1905"/>
    <w:rsid w:val="008F1C27"/>
    <w:rsid w:val="008F29D4"/>
    <w:rsid w:val="008F4087"/>
    <w:rsid w:val="008F61F9"/>
    <w:rsid w:val="00901AA3"/>
    <w:rsid w:val="00904ED5"/>
    <w:rsid w:val="00905F93"/>
    <w:rsid w:val="00907A60"/>
    <w:rsid w:val="0091282F"/>
    <w:rsid w:val="00914F5F"/>
    <w:rsid w:val="009156B4"/>
    <w:rsid w:val="009158DA"/>
    <w:rsid w:val="00915D71"/>
    <w:rsid w:val="00922330"/>
    <w:rsid w:val="009276DC"/>
    <w:rsid w:val="00927E38"/>
    <w:rsid w:val="00931AE6"/>
    <w:rsid w:val="00932AC1"/>
    <w:rsid w:val="0093582E"/>
    <w:rsid w:val="00942D71"/>
    <w:rsid w:val="00942F8E"/>
    <w:rsid w:val="009474D8"/>
    <w:rsid w:val="009544F2"/>
    <w:rsid w:val="00960026"/>
    <w:rsid w:val="009603B2"/>
    <w:rsid w:val="009638CA"/>
    <w:rsid w:val="00971165"/>
    <w:rsid w:val="0097535C"/>
    <w:rsid w:val="0097710F"/>
    <w:rsid w:val="00986E62"/>
    <w:rsid w:val="00990A5B"/>
    <w:rsid w:val="00990B29"/>
    <w:rsid w:val="00995D30"/>
    <w:rsid w:val="00997AA2"/>
    <w:rsid w:val="009A6E52"/>
    <w:rsid w:val="009B0130"/>
    <w:rsid w:val="009B5076"/>
    <w:rsid w:val="009B6172"/>
    <w:rsid w:val="009C16CD"/>
    <w:rsid w:val="009C3E98"/>
    <w:rsid w:val="009C5AB2"/>
    <w:rsid w:val="009C7CBE"/>
    <w:rsid w:val="009D2C9A"/>
    <w:rsid w:val="009D4FF3"/>
    <w:rsid w:val="009D5489"/>
    <w:rsid w:val="009D5813"/>
    <w:rsid w:val="009E4318"/>
    <w:rsid w:val="009E4A4C"/>
    <w:rsid w:val="009F10A3"/>
    <w:rsid w:val="009F2D1A"/>
    <w:rsid w:val="009F3E29"/>
    <w:rsid w:val="009F3FE9"/>
    <w:rsid w:val="00A019AF"/>
    <w:rsid w:val="00A049DE"/>
    <w:rsid w:val="00A05A8F"/>
    <w:rsid w:val="00A05BBF"/>
    <w:rsid w:val="00A05E4A"/>
    <w:rsid w:val="00A073B2"/>
    <w:rsid w:val="00A07DA8"/>
    <w:rsid w:val="00A128F2"/>
    <w:rsid w:val="00A13506"/>
    <w:rsid w:val="00A171C2"/>
    <w:rsid w:val="00A17D51"/>
    <w:rsid w:val="00A21CC7"/>
    <w:rsid w:val="00A23711"/>
    <w:rsid w:val="00A25880"/>
    <w:rsid w:val="00A26ED0"/>
    <w:rsid w:val="00A27FB0"/>
    <w:rsid w:val="00A305BE"/>
    <w:rsid w:val="00A30FFE"/>
    <w:rsid w:val="00A34864"/>
    <w:rsid w:val="00A34B61"/>
    <w:rsid w:val="00A359F8"/>
    <w:rsid w:val="00A36D92"/>
    <w:rsid w:val="00A37B57"/>
    <w:rsid w:val="00A4029C"/>
    <w:rsid w:val="00A40BE2"/>
    <w:rsid w:val="00A416F0"/>
    <w:rsid w:val="00A52A76"/>
    <w:rsid w:val="00A5643F"/>
    <w:rsid w:val="00A61411"/>
    <w:rsid w:val="00A660FC"/>
    <w:rsid w:val="00A66E31"/>
    <w:rsid w:val="00A67CF0"/>
    <w:rsid w:val="00A70C6A"/>
    <w:rsid w:val="00A71DE9"/>
    <w:rsid w:val="00A71FC3"/>
    <w:rsid w:val="00A74DEA"/>
    <w:rsid w:val="00A751A7"/>
    <w:rsid w:val="00A80E59"/>
    <w:rsid w:val="00A873CE"/>
    <w:rsid w:val="00A9032C"/>
    <w:rsid w:val="00A90BE8"/>
    <w:rsid w:val="00A92392"/>
    <w:rsid w:val="00A9280B"/>
    <w:rsid w:val="00A92DA6"/>
    <w:rsid w:val="00A9538E"/>
    <w:rsid w:val="00A95835"/>
    <w:rsid w:val="00AA1C40"/>
    <w:rsid w:val="00AA3F78"/>
    <w:rsid w:val="00AB02AB"/>
    <w:rsid w:val="00AB283C"/>
    <w:rsid w:val="00AB2A7E"/>
    <w:rsid w:val="00AB3923"/>
    <w:rsid w:val="00AB781D"/>
    <w:rsid w:val="00AC0B3E"/>
    <w:rsid w:val="00AC3840"/>
    <w:rsid w:val="00AC74A7"/>
    <w:rsid w:val="00AD055F"/>
    <w:rsid w:val="00AD070A"/>
    <w:rsid w:val="00AD2A4C"/>
    <w:rsid w:val="00AD2BEB"/>
    <w:rsid w:val="00AD4626"/>
    <w:rsid w:val="00AD4FD9"/>
    <w:rsid w:val="00AD5500"/>
    <w:rsid w:val="00AD7938"/>
    <w:rsid w:val="00AE69B4"/>
    <w:rsid w:val="00AE6B14"/>
    <w:rsid w:val="00AE7EB0"/>
    <w:rsid w:val="00AF0B49"/>
    <w:rsid w:val="00AF0D26"/>
    <w:rsid w:val="00AF49FF"/>
    <w:rsid w:val="00B01BD3"/>
    <w:rsid w:val="00B03C28"/>
    <w:rsid w:val="00B06B80"/>
    <w:rsid w:val="00B103D6"/>
    <w:rsid w:val="00B1133D"/>
    <w:rsid w:val="00B1732B"/>
    <w:rsid w:val="00B17774"/>
    <w:rsid w:val="00B20BD6"/>
    <w:rsid w:val="00B2262B"/>
    <w:rsid w:val="00B274DA"/>
    <w:rsid w:val="00B27E42"/>
    <w:rsid w:val="00B30921"/>
    <w:rsid w:val="00B348DF"/>
    <w:rsid w:val="00B428F1"/>
    <w:rsid w:val="00B434D5"/>
    <w:rsid w:val="00B44706"/>
    <w:rsid w:val="00B502BA"/>
    <w:rsid w:val="00B505CB"/>
    <w:rsid w:val="00B50EDE"/>
    <w:rsid w:val="00B60A50"/>
    <w:rsid w:val="00B62DF7"/>
    <w:rsid w:val="00B630B4"/>
    <w:rsid w:val="00B7020A"/>
    <w:rsid w:val="00B7306E"/>
    <w:rsid w:val="00B735B4"/>
    <w:rsid w:val="00B770B8"/>
    <w:rsid w:val="00B848C5"/>
    <w:rsid w:val="00B912A8"/>
    <w:rsid w:val="00B9439A"/>
    <w:rsid w:val="00B97B20"/>
    <w:rsid w:val="00BA0F77"/>
    <w:rsid w:val="00BA2A54"/>
    <w:rsid w:val="00BA6BC2"/>
    <w:rsid w:val="00BB323F"/>
    <w:rsid w:val="00BB65AB"/>
    <w:rsid w:val="00BB6FA7"/>
    <w:rsid w:val="00BB76E0"/>
    <w:rsid w:val="00BC13EC"/>
    <w:rsid w:val="00BC2FE5"/>
    <w:rsid w:val="00BC32E7"/>
    <w:rsid w:val="00BC6768"/>
    <w:rsid w:val="00BD04E3"/>
    <w:rsid w:val="00BD0B2A"/>
    <w:rsid w:val="00BD0D67"/>
    <w:rsid w:val="00BD46CB"/>
    <w:rsid w:val="00BE4244"/>
    <w:rsid w:val="00BE5D5F"/>
    <w:rsid w:val="00BE6B42"/>
    <w:rsid w:val="00BF0661"/>
    <w:rsid w:val="00BF497D"/>
    <w:rsid w:val="00BF4B91"/>
    <w:rsid w:val="00BF5C5A"/>
    <w:rsid w:val="00C00E3A"/>
    <w:rsid w:val="00C017FB"/>
    <w:rsid w:val="00C01D71"/>
    <w:rsid w:val="00C037C1"/>
    <w:rsid w:val="00C04605"/>
    <w:rsid w:val="00C059BC"/>
    <w:rsid w:val="00C06313"/>
    <w:rsid w:val="00C11CA8"/>
    <w:rsid w:val="00C11F51"/>
    <w:rsid w:val="00C170F4"/>
    <w:rsid w:val="00C17CF7"/>
    <w:rsid w:val="00C17F66"/>
    <w:rsid w:val="00C2259E"/>
    <w:rsid w:val="00C25103"/>
    <w:rsid w:val="00C27AEA"/>
    <w:rsid w:val="00C30603"/>
    <w:rsid w:val="00C354BA"/>
    <w:rsid w:val="00C40346"/>
    <w:rsid w:val="00C406ED"/>
    <w:rsid w:val="00C4090B"/>
    <w:rsid w:val="00C43D53"/>
    <w:rsid w:val="00C45DA4"/>
    <w:rsid w:val="00C52C9B"/>
    <w:rsid w:val="00C53FEC"/>
    <w:rsid w:val="00C55075"/>
    <w:rsid w:val="00C5742B"/>
    <w:rsid w:val="00C6162A"/>
    <w:rsid w:val="00C6373C"/>
    <w:rsid w:val="00C64971"/>
    <w:rsid w:val="00C661D9"/>
    <w:rsid w:val="00C669E3"/>
    <w:rsid w:val="00C702AA"/>
    <w:rsid w:val="00C72C40"/>
    <w:rsid w:val="00C744A8"/>
    <w:rsid w:val="00C752B0"/>
    <w:rsid w:val="00C779FE"/>
    <w:rsid w:val="00C826D1"/>
    <w:rsid w:val="00C82CB3"/>
    <w:rsid w:val="00C84B24"/>
    <w:rsid w:val="00C86205"/>
    <w:rsid w:val="00C87AE3"/>
    <w:rsid w:val="00C9050D"/>
    <w:rsid w:val="00C935AE"/>
    <w:rsid w:val="00CA21DE"/>
    <w:rsid w:val="00CA52D7"/>
    <w:rsid w:val="00CA714E"/>
    <w:rsid w:val="00CB2126"/>
    <w:rsid w:val="00CB370B"/>
    <w:rsid w:val="00CB4E3E"/>
    <w:rsid w:val="00CB7EC0"/>
    <w:rsid w:val="00CC1F48"/>
    <w:rsid w:val="00CC4FAD"/>
    <w:rsid w:val="00CD2BE8"/>
    <w:rsid w:val="00CD3B52"/>
    <w:rsid w:val="00CD3CF6"/>
    <w:rsid w:val="00CD4713"/>
    <w:rsid w:val="00CD5250"/>
    <w:rsid w:val="00CD5B2D"/>
    <w:rsid w:val="00CD5E52"/>
    <w:rsid w:val="00CD74A3"/>
    <w:rsid w:val="00CD7A7F"/>
    <w:rsid w:val="00CE11B2"/>
    <w:rsid w:val="00CE171A"/>
    <w:rsid w:val="00CE2568"/>
    <w:rsid w:val="00CE4280"/>
    <w:rsid w:val="00CE576F"/>
    <w:rsid w:val="00CE687D"/>
    <w:rsid w:val="00CE710D"/>
    <w:rsid w:val="00CF357A"/>
    <w:rsid w:val="00CF5F25"/>
    <w:rsid w:val="00CF67D9"/>
    <w:rsid w:val="00D0046A"/>
    <w:rsid w:val="00D02719"/>
    <w:rsid w:val="00D03FB6"/>
    <w:rsid w:val="00D043E7"/>
    <w:rsid w:val="00D05205"/>
    <w:rsid w:val="00D05DEA"/>
    <w:rsid w:val="00D11B02"/>
    <w:rsid w:val="00D120FF"/>
    <w:rsid w:val="00D14552"/>
    <w:rsid w:val="00D14AA3"/>
    <w:rsid w:val="00D27410"/>
    <w:rsid w:val="00D32F67"/>
    <w:rsid w:val="00D339EF"/>
    <w:rsid w:val="00D3425D"/>
    <w:rsid w:val="00D3661C"/>
    <w:rsid w:val="00D400F6"/>
    <w:rsid w:val="00D51200"/>
    <w:rsid w:val="00D5152A"/>
    <w:rsid w:val="00D52DB4"/>
    <w:rsid w:val="00D53113"/>
    <w:rsid w:val="00D5455F"/>
    <w:rsid w:val="00D54905"/>
    <w:rsid w:val="00D55E31"/>
    <w:rsid w:val="00D56CA2"/>
    <w:rsid w:val="00D6190D"/>
    <w:rsid w:val="00D62296"/>
    <w:rsid w:val="00D63A7D"/>
    <w:rsid w:val="00D641BB"/>
    <w:rsid w:val="00D6591F"/>
    <w:rsid w:val="00D6604C"/>
    <w:rsid w:val="00D772E5"/>
    <w:rsid w:val="00D80BD2"/>
    <w:rsid w:val="00D843E7"/>
    <w:rsid w:val="00D8452A"/>
    <w:rsid w:val="00D84CFC"/>
    <w:rsid w:val="00D90CE8"/>
    <w:rsid w:val="00D90ECA"/>
    <w:rsid w:val="00D9128C"/>
    <w:rsid w:val="00D9318F"/>
    <w:rsid w:val="00DA1093"/>
    <w:rsid w:val="00DA513B"/>
    <w:rsid w:val="00DA5E44"/>
    <w:rsid w:val="00DB045B"/>
    <w:rsid w:val="00DB06E4"/>
    <w:rsid w:val="00DB0A30"/>
    <w:rsid w:val="00DB216C"/>
    <w:rsid w:val="00DB21F5"/>
    <w:rsid w:val="00DB37F1"/>
    <w:rsid w:val="00DB6F5D"/>
    <w:rsid w:val="00DB7D5A"/>
    <w:rsid w:val="00DC1B3D"/>
    <w:rsid w:val="00DC4C45"/>
    <w:rsid w:val="00DC6268"/>
    <w:rsid w:val="00DD11A4"/>
    <w:rsid w:val="00DD31D3"/>
    <w:rsid w:val="00DD3915"/>
    <w:rsid w:val="00DE1FF6"/>
    <w:rsid w:val="00DE3DB6"/>
    <w:rsid w:val="00DE63A0"/>
    <w:rsid w:val="00DE7302"/>
    <w:rsid w:val="00DE7730"/>
    <w:rsid w:val="00DF357E"/>
    <w:rsid w:val="00DF6399"/>
    <w:rsid w:val="00DF73C9"/>
    <w:rsid w:val="00DF7FFE"/>
    <w:rsid w:val="00E00238"/>
    <w:rsid w:val="00E012ED"/>
    <w:rsid w:val="00E01433"/>
    <w:rsid w:val="00E02709"/>
    <w:rsid w:val="00E05841"/>
    <w:rsid w:val="00E06E31"/>
    <w:rsid w:val="00E10FA7"/>
    <w:rsid w:val="00E1239E"/>
    <w:rsid w:val="00E14DAC"/>
    <w:rsid w:val="00E1697A"/>
    <w:rsid w:val="00E21844"/>
    <w:rsid w:val="00E238EE"/>
    <w:rsid w:val="00E2612A"/>
    <w:rsid w:val="00E267A4"/>
    <w:rsid w:val="00E277C3"/>
    <w:rsid w:val="00E30089"/>
    <w:rsid w:val="00E3483A"/>
    <w:rsid w:val="00E37ED3"/>
    <w:rsid w:val="00E506EA"/>
    <w:rsid w:val="00E560B4"/>
    <w:rsid w:val="00E57D85"/>
    <w:rsid w:val="00E61778"/>
    <w:rsid w:val="00E62846"/>
    <w:rsid w:val="00E62FAD"/>
    <w:rsid w:val="00E649BC"/>
    <w:rsid w:val="00E64EA2"/>
    <w:rsid w:val="00E663A9"/>
    <w:rsid w:val="00E742CA"/>
    <w:rsid w:val="00E7594C"/>
    <w:rsid w:val="00E77DDC"/>
    <w:rsid w:val="00E82583"/>
    <w:rsid w:val="00E845E6"/>
    <w:rsid w:val="00E91881"/>
    <w:rsid w:val="00E91B0E"/>
    <w:rsid w:val="00E926B2"/>
    <w:rsid w:val="00E94B89"/>
    <w:rsid w:val="00EA13BC"/>
    <w:rsid w:val="00EA2B73"/>
    <w:rsid w:val="00EA3039"/>
    <w:rsid w:val="00EA32A3"/>
    <w:rsid w:val="00EB10E3"/>
    <w:rsid w:val="00EB19E9"/>
    <w:rsid w:val="00EB26E7"/>
    <w:rsid w:val="00EB61B3"/>
    <w:rsid w:val="00EB66ED"/>
    <w:rsid w:val="00EC3E55"/>
    <w:rsid w:val="00EC4313"/>
    <w:rsid w:val="00EC4505"/>
    <w:rsid w:val="00EC7C3C"/>
    <w:rsid w:val="00ED1870"/>
    <w:rsid w:val="00ED20BE"/>
    <w:rsid w:val="00ED782C"/>
    <w:rsid w:val="00ED7AFD"/>
    <w:rsid w:val="00EE0ABA"/>
    <w:rsid w:val="00EE51F0"/>
    <w:rsid w:val="00EE53BB"/>
    <w:rsid w:val="00EE5472"/>
    <w:rsid w:val="00EF023F"/>
    <w:rsid w:val="00EF0FFE"/>
    <w:rsid w:val="00EF367B"/>
    <w:rsid w:val="00EF57B9"/>
    <w:rsid w:val="00F030C7"/>
    <w:rsid w:val="00F124FE"/>
    <w:rsid w:val="00F12566"/>
    <w:rsid w:val="00F12832"/>
    <w:rsid w:val="00F15895"/>
    <w:rsid w:val="00F15CCA"/>
    <w:rsid w:val="00F21E95"/>
    <w:rsid w:val="00F23133"/>
    <w:rsid w:val="00F25756"/>
    <w:rsid w:val="00F25B7B"/>
    <w:rsid w:val="00F267A8"/>
    <w:rsid w:val="00F27792"/>
    <w:rsid w:val="00F31AA6"/>
    <w:rsid w:val="00F37E1B"/>
    <w:rsid w:val="00F40F81"/>
    <w:rsid w:val="00F47058"/>
    <w:rsid w:val="00F47E34"/>
    <w:rsid w:val="00F50B82"/>
    <w:rsid w:val="00F56347"/>
    <w:rsid w:val="00F6014C"/>
    <w:rsid w:val="00F63399"/>
    <w:rsid w:val="00F6792F"/>
    <w:rsid w:val="00F6793A"/>
    <w:rsid w:val="00F7347B"/>
    <w:rsid w:val="00F736D1"/>
    <w:rsid w:val="00F74892"/>
    <w:rsid w:val="00F74EE7"/>
    <w:rsid w:val="00F766A3"/>
    <w:rsid w:val="00F77968"/>
    <w:rsid w:val="00F96268"/>
    <w:rsid w:val="00F9709F"/>
    <w:rsid w:val="00FA11E8"/>
    <w:rsid w:val="00FA219A"/>
    <w:rsid w:val="00FA49DD"/>
    <w:rsid w:val="00FA4CB9"/>
    <w:rsid w:val="00FB6723"/>
    <w:rsid w:val="00FB69BB"/>
    <w:rsid w:val="00FC0CAF"/>
    <w:rsid w:val="00FC2CF7"/>
    <w:rsid w:val="00FC31E6"/>
    <w:rsid w:val="00FC4BA8"/>
    <w:rsid w:val="00FC5F49"/>
    <w:rsid w:val="00FD010E"/>
    <w:rsid w:val="00FD1C97"/>
    <w:rsid w:val="00FD52BC"/>
    <w:rsid w:val="00FD75D0"/>
    <w:rsid w:val="00FE7D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F940FD"/>
  <w15:chartTrackingRefBased/>
  <w15:docId w15:val="{A8FEF7FE-6DED-4783-B626-A6D282CF0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D78"/>
    <w:pPr>
      <w:widowControl w:val="0"/>
      <w:adjustRightInd w:val="0"/>
      <w:spacing w:before="120"/>
      <w:textAlignment w:val="baseline"/>
    </w:pPr>
    <w:rPr>
      <w:rFonts w:ascii="Century Gothic" w:hAnsi="Century Gothic"/>
      <w:szCs w:val="24"/>
      <w:lang w:val="en-GB" w:eastAsia="en-US"/>
    </w:rPr>
  </w:style>
  <w:style w:type="paragraph" w:styleId="Heading1">
    <w:name w:val="heading 1"/>
    <w:basedOn w:val="Normal"/>
    <w:next w:val="Normal"/>
    <w:link w:val="Heading1Char"/>
    <w:qFormat/>
    <w:rsid w:val="002407A7"/>
    <w:pPr>
      <w:keepNext/>
      <w:spacing w:before="240" w:after="60"/>
      <w:outlineLvl w:val="0"/>
    </w:pPr>
    <w:rPr>
      <w:rFonts w:ascii="Arial" w:hAnsi="Arial" w:cs="Arial"/>
      <w:b/>
      <w:bCs/>
      <w:kern w:val="32"/>
      <w:sz w:val="24"/>
      <w:szCs w:val="32"/>
    </w:rPr>
  </w:style>
  <w:style w:type="paragraph" w:styleId="Heading2">
    <w:name w:val="heading 2"/>
    <w:basedOn w:val="Normal"/>
    <w:next w:val="Normal"/>
    <w:link w:val="Heading2Char"/>
    <w:qFormat/>
    <w:rsid w:val="00C84B24"/>
    <w:pPr>
      <w:keepNext/>
      <w:tabs>
        <w:tab w:val="left" w:pos="227"/>
        <w:tab w:val="left" w:pos="431"/>
      </w:tabs>
      <w:spacing w:before="240" w:after="60"/>
      <w:outlineLvl w:val="1"/>
    </w:pPr>
    <w:rPr>
      <w:rFonts w:cs="Arial"/>
      <w:b/>
      <w:bCs/>
      <w:i/>
      <w:iCs/>
      <w:sz w:val="24"/>
      <w:lang w:val="en-AU" w:eastAsia="en-AU"/>
    </w:rPr>
  </w:style>
  <w:style w:type="paragraph" w:styleId="Heading3">
    <w:name w:val="heading 3"/>
    <w:basedOn w:val="Normal"/>
    <w:next w:val="Normal"/>
    <w:link w:val="Heading3Char"/>
    <w:qFormat/>
    <w:rsid w:val="00621E36"/>
    <w:pPr>
      <w:keepNext/>
      <w:spacing w:before="240" w:after="60"/>
      <w:outlineLvl w:val="2"/>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21E36"/>
    <w:rPr>
      <w:rFonts w:ascii="Century Gothic" w:hAnsi="Century Gothic" w:cs="Arial"/>
      <w:b/>
      <w:bCs/>
      <w:i/>
      <w:iCs/>
      <w:sz w:val="24"/>
      <w:szCs w:val="24"/>
      <w:lang w:val="en-AU" w:eastAsia="en-AU" w:bidi="ar-SA"/>
    </w:rPr>
  </w:style>
  <w:style w:type="paragraph" w:styleId="BalloonText">
    <w:name w:val="Balloon Text"/>
    <w:basedOn w:val="Normal"/>
    <w:semiHidden/>
    <w:rsid w:val="00621E36"/>
    <w:rPr>
      <w:rFonts w:ascii="Tahoma" w:hAnsi="Tahoma" w:cs="Tahoma"/>
      <w:sz w:val="16"/>
      <w:szCs w:val="16"/>
    </w:rPr>
  </w:style>
  <w:style w:type="paragraph" w:styleId="TOC1">
    <w:name w:val="toc 1"/>
    <w:basedOn w:val="Normal"/>
    <w:next w:val="Normal"/>
    <w:autoRedefine/>
    <w:semiHidden/>
    <w:rsid w:val="00621E36"/>
    <w:pPr>
      <w:spacing w:before="240"/>
    </w:pPr>
    <w:rPr>
      <w:b/>
    </w:rPr>
  </w:style>
  <w:style w:type="paragraph" w:styleId="TOC2">
    <w:name w:val="toc 2"/>
    <w:basedOn w:val="Normal"/>
    <w:next w:val="Normal"/>
    <w:autoRedefine/>
    <w:semiHidden/>
    <w:rsid w:val="00621E36"/>
    <w:pPr>
      <w:spacing w:after="40"/>
      <w:ind w:left="198"/>
    </w:pPr>
  </w:style>
  <w:style w:type="character" w:styleId="CommentReference">
    <w:name w:val="annotation reference"/>
    <w:basedOn w:val="DefaultParagraphFont"/>
    <w:semiHidden/>
    <w:rsid w:val="00621E36"/>
    <w:rPr>
      <w:sz w:val="16"/>
      <w:szCs w:val="16"/>
    </w:rPr>
  </w:style>
  <w:style w:type="paragraph" w:styleId="CommentText">
    <w:name w:val="annotation text"/>
    <w:basedOn w:val="Normal"/>
    <w:semiHidden/>
    <w:rsid w:val="00621E36"/>
    <w:rPr>
      <w:szCs w:val="20"/>
    </w:rPr>
  </w:style>
  <w:style w:type="paragraph" w:styleId="CommentSubject">
    <w:name w:val="annotation subject"/>
    <w:basedOn w:val="CommentText"/>
    <w:next w:val="CommentText"/>
    <w:semiHidden/>
    <w:rsid w:val="00621E36"/>
    <w:rPr>
      <w:b/>
      <w:bCs/>
    </w:rPr>
  </w:style>
  <w:style w:type="paragraph" w:styleId="TOC3">
    <w:name w:val="toc 3"/>
    <w:basedOn w:val="Normal"/>
    <w:next w:val="Normal"/>
    <w:autoRedefine/>
    <w:semiHidden/>
    <w:rsid w:val="00621E36"/>
    <w:pPr>
      <w:spacing w:after="40"/>
      <w:ind w:left="403"/>
    </w:pPr>
  </w:style>
  <w:style w:type="paragraph" w:styleId="TOC4">
    <w:name w:val="toc 4"/>
    <w:basedOn w:val="Normal"/>
    <w:next w:val="Normal"/>
    <w:autoRedefine/>
    <w:semiHidden/>
    <w:rsid w:val="00621E36"/>
    <w:pPr>
      <w:spacing w:before="0"/>
      <w:ind w:left="720"/>
    </w:pPr>
    <w:rPr>
      <w:rFonts w:ascii="Times New Roman" w:hAnsi="Times New Roman"/>
      <w:sz w:val="24"/>
      <w:lang w:val="en-AU" w:eastAsia="en-AU"/>
    </w:rPr>
  </w:style>
  <w:style w:type="paragraph" w:styleId="TOC5">
    <w:name w:val="toc 5"/>
    <w:basedOn w:val="Normal"/>
    <w:next w:val="Normal"/>
    <w:autoRedefine/>
    <w:semiHidden/>
    <w:rsid w:val="00621E36"/>
    <w:pPr>
      <w:spacing w:before="0"/>
      <w:ind w:left="960"/>
    </w:pPr>
    <w:rPr>
      <w:rFonts w:ascii="Times New Roman" w:hAnsi="Times New Roman"/>
      <w:sz w:val="24"/>
      <w:lang w:val="en-AU" w:eastAsia="en-AU"/>
    </w:rPr>
  </w:style>
  <w:style w:type="paragraph" w:styleId="TOC6">
    <w:name w:val="toc 6"/>
    <w:basedOn w:val="Normal"/>
    <w:next w:val="Normal"/>
    <w:autoRedefine/>
    <w:semiHidden/>
    <w:rsid w:val="00621E36"/>
    <w:pPr>
      <w:spacing w:before="0"/>
      <w:ind w:left="1200"/>
    </w:pPr>
    <w:rPr>
      <w:rFonts w:ascii="Times New Roman" w:hAnsi="Times New Roman"/>
      <w:sz w:val="24"/>
      <w:lang w:val="en-AU" w:eastAsia="en-AU"/>
    </w:rPr>
  </w:style>
  <w:style w:type="paragraph" w:styleId="TOC7">
    <w:name w:val="toc 7"/>
    <w:basedOn w:val="Normal"/>
    <w:next w:val="Normal"/>
    <w:autoRedefine/>
    <w:semiHidden/>
    <w:rsid w:val="00621E36"/>
    <w:pPr>
      <w:spacing w:before="0"/>
      <w:ind w:left="1440"/>
    </w:pPr>
    <w:rPr>
      <w:rFonts w:ascii="Times New Roman" w:hAnsi="Times New Roman"/>
      <w:sz w:val="24"/>
      <w:lang w:val="en-AU" w:eastAsia="en-AU"/>
    </w:rPr>
  </w:style>
  <w:style w:type="paragraph" w:styleId="TOC8">
    <w:name w:val="toc 8"/>
    <w:basedOn w:val="Normal"/>
    <w:next w:val="Normal"/>
    <w:autoRedefine/>
    <w:semiHidden/>
    <w:rsid w:val="00621E36"/>
    <w:pPr>
      <w:spacing w:before="0"/>
      <w:ind w:left="1680"/>
    </w:pPr>
    <w:rPr>
      <w:rFonts w:ascii="Times New Roman" w:hAnsi="Times New Roman"/>
      <w:sz w:val="24"/>
      <w:lang w:val="en-AU" w:eastAsia="en-AU"/>
    </w:rPr>
  </w:style>
  <w:style w:type="paragraph" w:styleId="TOC9">
    <w:name w:val="toc 9"/>
    <w:basedOn w:val="Normal"/>
    <w:next w:val="Normal"/>
    <w:autoRedefine/>
    <w:semiHidden/>
    <w:rsid w:val="00621E36"/>
    <w:pPr>
      <w:spacing w:before="0"/>
      <w:ind w:left="1920"/>
    </w:pPr>
    <w:rPr>
      <w:rFonts w:ascii="Times New Roman" w:hAnsi="Times New Roman"/>
      <w:sz w:val="24"/>
      <w:lang w:val="en-AU" w:eastAsia="en-AU"/>
    </w:rPr>
  </w:style>
  <w:style w:type="paragraph" w:styleId="FootnoteText">
    <w:name w:val="footnote text"/>
    <w:basedOn w:val="Normal"/>
    <w:semiHidden/>
    <w:rsid w:val="00621E36"/>
    <w:pPr>
      <w:widowControl/>
      <w:adjustRightInd/>
      <w:spacing w:before="0"/>
      <w:textAlignment w:val="auto"/>
    </w:pPr>
    <w:rPr>
      <w:rFonts w:ascii="Arial" w:hAnsi="Arial" w:cs="Arial"/>
      <w:szCs w:val="20"/>
    </w:rPr>
  </w:style>
  <w:style w:type="character" w:styleId="FootnoteReference">
    <w:name w:val="footnote reference"/>
    <w:basedOn w:val="DefaultParagraphFont"/>
    <w:semiHidden/>
    <w:rsid w:val="00621E36"/>
    <w:rPr>
      <w:vertAlign w:val="superscript"/>
    </w:rPr>
  </w:style>
  <w:style w:type="paragraph" w:styleId="DocumentMap">
    <w:name w:val="Document Map"/>
    <w:basedOn w:val="Normal"/>
    <w:semiHidden/>
    <w:rsid w:val="00621E36"/>
    <w:pPr>
      <w:shd w:val="clear" w:color="auto" w:fill="000080"/>
    </w:pPr>
    <w:rPr>
      <w:rFonts w:ascii="Tahoma" w:hAnsi="Tahoma" w:cs="Tahoma"/>
      <w:szCs w:val="20"/>
    </w:rPr>
  </w:style>
  <w:style w:type="character" w:styleId="Hyperlink">
    <w:name w:val="Hyperlink"/>
    <w:basedOn w:val="DefaultParagraphFont"/>
    <w:rsid w:val="00F25756"/>
    <w:rPr>
      <w:color w:val="0000FF"/>
      <w:u w:val="single"/>
    </w:rPr>
  </w:style>
  <w:style w:type="character" w:customStyle="1" w:styleId="Heading1Char">
    <w:name w:val="Heading 1 Char"/>
    <w:basedOn w:val="DefaultParagraphFont"/>
    <w:link w:val="Heading1"/>
    <w:rsid w:val="002407A7"/>
    <w:rPr>
      <w:rFonts w:ascii="Arial" w:hAnsi="Arial" w:cs="Arial"/>
      <w:b/>
      <w:bCs/>
      <w:kern w:val="32"/>
      <w:sz w:val="24"/>
      <w:szCs w:val="32"/>
      <w:lang w:val="en-GB" w:eastAsia="en-US"/>
    </w:rPr>
  </w:style>
  <w:style w:type="table" w:styleId="TableGrid">
    <w:name w:val="Table Grid"/>
    <w:basedOn w:val="TableNormal"/>
    <w:rsid w:val="00FC0CAF"/>
    <w:pPr>
      <w:widowControl w:val="0"/>
      <w:adjustRightInd w:val="0"/>
      <w:spacing w:before="40" w:after="80" w:line="360"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5B5F14"/>
    <w:rPr>
      <w:rFonts w:ascii="Arial" w:hAnsi="Arial" w:cs="Arial"/>
      <w:b/>
      <w:bCs/>
      <w:sz w:val="22"/>
      <w:szCs w:val="24"/>
      <w:lang w:val="en-GB" w:eastAsia="en-US" w:bidi="ar-SA"/>
    </w:rPr>
  </w:style>
  <w:style w:type="paragraph" w:styleId="Subtitle">
    <w:name w:val="Subtitle"/>
    <w:basedOn w:val="Normal"/>
    <w:qFormat/>
    <w:rsid w:val="0040658E"/>
    <w:pPr>
      <w:widowControl/>
      <w:adjustRightInd/>
      <w:spacing w:before="0"/>
      <w:jc w:val="center"/>
      <w:textAlignment w:val="auto"/>
    </w:pPr>
    <w:rPr>
      <w:rFonts w:ascii="Garamond" w:hAnsi="Garamond"/>
      <w:color w:val="000000"/>
      <w:sz w:val="36"/>
      <w:szCs w:val="20"/>
      <w:lang w:val="en-AU" w:eastAsia="en-AU"/>
    </w:rPr>
  </w:style>
  <w:style w:type="paragraph" w:styleId="BodyText">
    <w:name w:val="Body Text"/>
    <w:basedOn w:val="Normal"/>
    <w:rsid w:val="00CD4713"/>
    <w:pPr>
      <w:widowControl/>
      <w:adjustRightInd/>
      <w:spacing w:before="0" w:after="120"/>
      <w:textAlignment w:val="auto"/>
    </w:pPr>
    <w:rPr>
      <w:rFonts w:ascii="Times New Roman" w:hAnsi="Times New Roman"/>
      <w:sz w:val="24"/>
      <w:lang w:val="en-AU" w:eastAsia="en-AU"/>
    </w:rPr>
  </w:style>
  <w:style w:type="paragraph" w:styleId="Header">
    <w:name w:val="header"/>
    <w:basedOn w:val="Normal"/>
    <w:rsid w:val="00700F4B"/>
    <w:pPr>
      <w:widowControl/>
      <w:tabs>
        <w:tab w:val="center" w:pos="4153"/>
        <w:tab w:val="right" w:pos="8306"/>
      </w:tabs>
      <w:adjustRightInd/>
      <w:spacing w:before="0"/>
      <w:textAlignment w:val="auto"/>
    </w:pPr>
    <w:rPr>
      <w:rFonts w:ascii="Garamond" w:hAnsi="Shruti" w:cs="Shruti"/>
      <w:sz w:val="24"/>
      <w:lang w:val="en-AU" w:eastAsia="en-AU"/>
    </w:rPr>
  </w:style>
  <w:style w:type="paragraph" w:styleId="NoSpacing">
    <w:name w:val="No Spacing"/>
    <w:uiPriority w:val="1"/>
    <w:qFormat/>
    <w:rsid w:val="00A873CE"/>
    <w:pPr>
      <w:widowControl w:val="0"/>
      <w:adjustRightInd w:val="0"/>
      <w:textAlignment w:val="baseline"/>
    </w:pPr>
    <w:rPr>
      <w:rFonts w:ascii="Century Gothic" w:hAnsi="Century Gothic"/>
      <w:szCs w:val="24"/>
      <w:lang w:val="en-GB" w:eastAsia="en-US"/>
    </w:rPr>
  </w:style>
  <w:style w:type="paragraph" w:styleId="Footer">
    <w:name w:val="footer"/>
    <w:basedOn w:val="Normal"/>
    <w:rsid w:val="005F5D51"/>
    <w:pPr>
      <w:tabs>
        <w:tab w:val="center" w:pos="4153"/>
        <w:tab w:val="right" w:pos="8306"/>
      </w:tabs>
    </w:pPr>
  </w:style>
  <w:style w:type="paragraph" w:styleId="ListParagraph">
    <w:name w:val="List Paragraph"/>
    <w:basedOn w:val="Normal"/>
    <w:uiPriority w:val="34"/>
    <w:qFormat/>
    <w:rsid w:val="002407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441206">
      <w:bodyDiv w:val="1"/>
      <w:marLeft w:val="0"/>
      <w:marRight w:val="0"/>
      <w:marTop w:val="0"/>
      <w:marBottom w:val="0"/>
      <w:divBdr>
        <w:top w:val="none" w:sz="0" w:space="0" w:color="auto"/>
        <w:left w:val="none" w:sz="0" w:space="0" w:color="auto"/>
        <w:bottom w:val="none" w:sz="0" w:space="0" w:color="auto"/>
        <w:right w:val="none" w:sz="0" w:space="0" w:color="auto"/>
      </w:divBdr>
    </w:div>
    <w:div w:id="1737194022">
      <w:bodyDiv w:val="1"/>
      <w:marLeft w:val="0"/>
      <w:marRight w:val="0"/>
      <w:marTop w:val="0"/>
      <w:marBottom w:val="0"/>
      <w:divBdr>
        <w:top w:val="none" w:sz="0" w:space="0" w:color="auto"/>
        <w:left w:val="none" w:sz="0" w:space="0" w:color="auto"/>
        <w:bottom w:val="none" w:sz="0" w:space="0" w:color="auto"/>
        <w:right w:val="none" w:sz="0" w:space="0" w:color="auto"/>
      </w:divBdr>
    </w:div>
    <w:div w:id="196480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51E4D787D5CD4F8ABCB1434F072A44" ma:contentTypeVersion="1" ma:contentTypeDescription="Create a new document." ma:contentTypeScope="" ma:versionID="6c7bc0d851513dc599c22e42d65888a5">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D23F1-F00B-4ACC-89EA-36E8079A0F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8AF80E-C79C-4BCC-A3DA-CDF405AA2A4C}">
  <ds:schemaRefs>
    <ds:schemaRef ds:uri="http://schemas.microsoft.com/sharepoint/v3/contenttype/forms"/>
  </ds:schemaRefs>
</ds:datastoreItem>
</file>

<file path=customXml/itemProps3.xml><?xml version="1.0" encoding="utf-8"?>
<ds:datastoreItem xmlns:ds="http://schemas.openxmlformats.org/officeDocument/2006/customXml" ds:itemID="{AA325697-D59C-43EA-8D86-F172C9527AC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F5B8CC2-0FC0-4022-812F-293AC8D0B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Job application form template</vt:lpstr>
    </vt:vector>
  </TitlesOfParts>
  <Company>Impress</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pplication form template</dc:title>
  <dc:subject/>
  <dc:creator>OWEN Cheryl</dc:creator>
  <cp:keywords/>
  <dc:description/>
  <cp:lastModifiedBy>Kim | Guard Safety</cp:lastModifiedBy>
  <cp:revision>2</cp:revision>
  <cp:lastPrinted>2017-08-14T04:36:00Z</cp:lastPrinted>
  <dcterms:created xsi:type="dcterms:W3CDTF">2020-04-07T02:02:00Z</dcterms:created>
  <dcterms:modified xsi:type="dcterms:W3CDTF">2020-04-07T02:02:00Z</dcterms:modified>
</cp:coreProperties>
</file>